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D4924F" w14:textId="40B066A8" w:rsidR="00F35357" w:rsidRPr="00F35357" w:rsidRDefault="00F35357" w:rsidP="00F35357">
      <w:pPr>
        <w:spacing w:before="39"/>
        <w:ind w:right="150"/>
        <w:jc w:val="center"/>
        <w:rPr>
          <w:rFonts w:ascii="Calibri" w:eastAsia="Calibri" w:hAnsi="Calibri" w:cs="Calibri"/>
          <w:b/>
          <w:sz w:val="36"/>
          <w:szCs w:val="32"/>
        </w:rPr>
      </w:pPr>
    </w:p>
    <w:p w14:paraId="013569C5" w14:textId="77777777" w:rsidR="00BD3847" w:rsidRDefault="006D5C76">
      <w:pPr>
        <w:spacing w:before="39"/>
        <w:ind w:left="686" w:right="469"/>
        <w:jc w:val="center"/>
        <w:rPr>
          <w:rFonts w:ascii="Calibri" w:eastAsia="Calibri" w:hAnsi="Calibri" w:cs="Calibri"/>
          <w:sz w:val="32"/>
          <w:szCs w:val="32"/>
        </w:rPr>
      </w:pPr>
      <w:r>
        <w:rPr>
          <w:rFonts w:ascii="Calibri" w:eastAsia="Calibri" w:hAnsi="Calibri" w:cs="Calibri"/>
          <w:sz w:val="32"/>
          <w:szCs w:val="32"/>
        </w:rPr>
        <w:t>ANT</w:t>
      </w:r>
      <w:r>
        <w:rPr>
          <w:rFonts w:ascii="Calibri" w:eastAsia="Calibri" w:hAnsi="Calibri" w:cs="Calibri"/>
          <w:spacing w:val="1"/>
          <w:sz w:val="32"/>
          <w:szCs w:val="32"/>
        </w:rPr>
        <w:t>I</w:t>
      </w:r>
      <w:r>
        <w:rPr>
          <w:rFonts w:ascii="Calibri" w:eastAsia="Calibri" w:hAnsi="Calibri" w:cs="Calibri"/>
          <w:sz w:val="32"/>
          <w:szCs w:val="32"/>
        </w:rPr>
        <w:t>C</w:t>
      </w:r>
      <w:r>
        <w:rPr>
          <w:rFonts w:ascii="Calibri" w:eastAsia="Calibri" w:hAnsi="Calibri" w:cs="Calibri"/>
          <w:spacing w:val="1"/>
          <w:sz w:val="32"/>
          <w:szCs w:val="32"/>
        </w:rPr>
        <w:t>I</w:t>
      </w:r>
      <w:r>
        <w:rPr>
          <w:rFonts w:ascii="Calibri" w:eastAsia="Calibri" w:hAnsi="Calibri" w:cs="Calibri"/>
          <w:sz w:val="32"/>
          <w:szCs w:val="32"/>
        </w:rPr>
        <w:t>PAT</w:t>
      </w:r>
      <w:r>
        <w:rPr>
          <w:rFonts w:ascii="Calibri" w:eastAsia="Calibri" w:hAnsi="Calibri" w:cs="Calibri"/>
          <w:spacing w:val="-1"/>
          <w:sz w:val="32"/>
          <w:szCs w:val="32"/>
        </w:rPr>
        <w:t>OR</w:t>
      </w:r>
      <w:r>
        <w:rPr>
          <w:rFonts w:ascii="Calibri" w:eastAsia="Calibri" w:hAnsi="Calibri" w:cs="Calibri"/>
          <w:sz w:val="32"/>
          <w:szCs w:val="32"/>
        </w:rPr>
        <w:t xml:space="preserve">Y </w:t>
      </w:r>
      <w:r>
        <w:rPr>
          <w:rFonts w:ascii="Calibri" w:eastAsia="Calibri" w:hAnsi="Calibri" w:cs="Calibri"/>
          <w:spacing w:val="1"/>
          <w:sz w:val="32"/>
          <w:szCs w:val="32"/>
        </w:rPr>
        <w:t>I</w:t>
      </w:r>
      <w:r>
        <w:rPr>
          <w:rFonts w:ascii="Calibri" w:eastAsia="Calibri" w:hAnsi="Calibri" w:cs="Calibri"/>
          <w:sz w:val="32"/>
          <w:szCs w:val="32"/>
        </w:rPr>
        <w:t>NC</w:t>
      </w:r>
      <w:r>
        <w:rPr>
          <w:rFonts w:ascii="Calibri" w:eastAsia="Calibri" w:hAnsi="Calibri" w:cs="Calibri"/>
          <w:spacing w:val="-1"/>
          <w:sz w:val="32"/>
          <w:szCs w:val="32"/>
        </w:rPr>
        <w:t>O</w:t>
      </w:r>
      <w:r>
        <w:rPr>
          <w:rFonts w:ascii="Calibri" w:eastAsia="Calibri" w:hAnsi="Calibri" w:cs="Calibri"/>
          <w:sz w:val="32"/>
          <w:szCs w:val="32"/>
        </w:rPr>
        <w:t xml:space="preserve">ME TAX </w:t>
      </w:r>
      <w:r w:rsidR="0097613B">
        <w:rPr>
          <w:rFonts w:ascii="Calibri" w:eastAsia="Calibri" w:hAnsi="Calibri" w:cs="Calibri"/>
          <w:sz w:val="32"/>
          <w:szCs w:val="32"/>
        </w:rPr>
        <w:t>STATEMENT</w:t>
      </w:r>
      <w:r>
        <w:rPr>
          <w:rFonts w:ascii="Calibri" w:eastAsia="Calibri" w:hAnsi="Calibri" w:cs="Calibri"/>
          <w:sz w:val="32"/>
          <w:szCs w:val="32"/>
        </w:rPr>
        <w:t xml:space="preserve"> </w:t>
      </w:r>
    </w:p>
    <w:p w14:paraId="64FDB9A3" w14:textId="1EFFC94A" w:rsidR="00D770CF" w:rsidRDefault="006D5C76">
      <w:pPr>
        <w:spacing w:before="39"/>
        <w:ind w:left="686" w:right="469"/>
        <w:jc w:val="center"/>
        <w:rPr>
          <w:rFonts w:ascii="Calibri" w:eastAsia="Calibri" w:hAnsi="Calibri" w:cs="Calibri"/>
          <w:sz w:val="32"/>
          <w:szCs w:val="32"/>
        </w:rPr>
      </w:pPr>
      <w:r>
        <w:rPr>
          <w:rFonts w:ascii="Calibri" w:eastAsia="Calibri" w:hAnsi="Calibri" w:cs="Calibri"/>
          <w:sz w:val="32"/>
          <w:szCs w:val="32"/>
        </w:rPr>
        <w:t xml:space="preserve"> </w:t>
      </w:r>
      <w:r>
        <w:rPr>
          <w:rFonts w:ascii="Calibri" w:eastAsia="Calibri" w:hAnsi="Calibri" w:cs="Calibri"/>
          <w:spacing w:val="-1"/>
          <w:sz w:val="32"/>
          <w:szCs w:val="32"/>
        </w:rPr>
        <w:t>A</w:t>
      </w:r>
      <w:r>
        <w:rPr>
          <w:rFonts w:ascii="Calibri" w:eastAsia="Calibri" w:hAnsi="Calibri" w:cs="Calibri"/>
          <w:sz w:val="32"/>
          <w:szCs w:val="32"/>
        </w:rPr>
        <w:t>S</w:t>
      </w:r>
      <w:r>
        <w:rPr>
          <w:rFonts w:ascii="Calibri" w:eastAsia="Calibri" w:hAnsi="Calibri" w:cs="Calibri"/>
          <w:spacing w:val="-1"/>
          <w:sz w:val="32"/>
          <w:szCs w:val="32"/>
        </w:rPr>
        <w:t>S</w:t>
      </w:r>
      <w:r>
        <w:rPr>
          <w:rFonts w:ascii="Calibri" w:eastAsia="Calibri" w:hAnsi="Calibri" w:cs="Calibri"/>
          <w:sz w:val="32"/>
          <w:szCs w:val="32"/>
        </w:rPr>
        <w:t>ES</w:t>
      </w:r>
      <w:r>
        <w:rPr>
          <w:rFonts w:ascii="Calibri" w:eastAsia="Calibri" w:hAnsi="Calibri" w:cs="Calibri"/>
          <w:spacing w:val="-1"/>
          <w:sz w:val="32"/>
          <w:szCs w:val="32"/>
        </w:rPr>
        <w:t>S</w:t>
      </w:r>
      <w:r>
        <w:rPr>
          <w:rFonts w:ascii="Calibri" w:eastAsia="Calibri" w:hAnsi="Calibri" w:cs="Calibri"/>
          <w:sz w:val="32"/>
          <w:szCs w:val="32"/>
        </w:rPr>
        <w:t>MENT YEAR</w:t>
      </w:r>
      <w:r>
        <w:rPr>
          <w:rFonts w:ascii="Calibri" w:eastAsia="Calibri" w:hAnsi="Calibri" w:cs="Calibri"/>
          <w:spacing w:val="-1"/>
          <w:sz w:val="32"/>
          <w:szCs w:val="32"/>
        </w:rPr>
        <w:t xml:space="preserve"> </w:t>
      </w:r>
      <w:r>
        <w:rPr>
          <w:rFonts w:ascii="Calibri" w:eastAsia="Calibri" w:hAnsi="Calibri" w:cs="Calibri"/>
          <w:spacing w:val="-2"/>
          <w:sz w:val="32"/>
          <w:szCs w:val="32"/>
        </w:rPr>
        <w:t>2</w:t>
      </w:r>
      <w:r>
        <w:rPr>
          <w:rFonts w:ascii="Calibri" w:eastAsia="Calibri" w:hAnsi="Calibri" w:cs="Calibri"/>
          <w:spacing w:val="-1"/>
          <w:sz w:val="32"/>
          <w:szCs w:val="32"/>
        </w:rPr>
        <w:t>0</w:t>
      </w:r>
      <w:r w:rsidR="00683257">
        <w:rPr>
          <w:rFonts w:ascii="Calibri" w:eastAsia="Calibri" w:hAnsi="Calibri" w:cs="Calibri"/>
          <w:spacing w:val="-1"/>
          <w:sz w:val="32"/>
          <w:szCs w:val="32"/>
        </w:rPr>
        <w:t>2</w:t>
      </w:r>
      <w:r w:rsidR="009A2F2C">
        <w:rPr>
          <w:rFonts w:ascii="Calibri" w:eastAsia="Calibri" w:hAnsi="Calibri" w:cs="Calibri"/>
          <w:spacing w:val="-1"/>
          <w:sz w:val="32"/>
          <w:szCs w:val="32"/>
        </w:rPr>
        <w:t>2</w:t>
      </w:r>
      <w:r>
        <w:rPr>
          <w:rFonts w:ascii="Calibri" w:eastAsia="Calibri" w:hAnsi="Calibri" w:cs="Calibri"/>
          <w:sz w:val="32"/>
          <w:szCs w:val="32"/>
        </w:rPr>
        <w:t>-</w:t>
      </w:r>
      <w:r w:rsidR="00441490">
        <w:rPr>
          <w:rFonts w:ascii="Calibri" w:eastAsia="Calibri" w:hAnsi="Calibri" w:cs="Calibri"/>
          <w:spacing w:val="-1"/>
          <w:sz w:val="32"/>
          <w:szCs w:val="32"/>
        </w:rPr>
        <w:t>2</w:t>
      </w:r>
      <w:r w:rsidR="009A2F2C">
        <w:rPr>
          <w:rFonts w:ascii="Calibri" w:eastAsia="Calibri" w:hAnsi="Calibri" w:cs="Calibri"/>
          <w:spacing w:val="-1"/>
          <w:sz w:val="32"/>
          <w:szCs w:val="32"/>
        </w:rPr>
        <w:t>3</w:t>
      </w:r>
    </w:p>
    <w:p w14:paraId="74C7935B" w14:textId="77777777" w:rsidR="00D770CF" w:rsidRDefault="00D770CF">
      <w:pPr>
        <w:spacing w:before="2" w:line="120" w:lineRule="exact"/>
        <w:rPr>
          <w:sz w:val="12"/>
          <w:szCs w:val="12"/>
        </w:rPr>
      </w:pPr>
    </w:p>
    <w:p w14:paraId="276CEE8A" w14:textId="4C7FDEAF" w:rsidR="00D770CF" w:rsidRDefault="006D5C76">
      <w:pPr>
        <w:spacing w:line="280" w:lineRule="exact"/>
        <w:ind w:left="2887" w:right="2673"/>
        <w:jc w:val="center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FOR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HE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F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 xml:space="preserve">AR </w:t>
      </w:r>
      <w:r w:rsidR="008A51D3">
        <w:rPr>
          <w:rFonts w:ascii="Calibri" w:eastAsia="Calibri" w:hAnsi="Calibri" w:cs="Calibri"/>
          <w:sz w:val="24"/>
          <w:szCs w:val="24"/>
        </w:rPr>
        <w:t>202</w:t>
      </w:r>
      <w:r w:rsidR="009A2F2C">
        <w:rPr>
          <w:rFonts w:ascii="Calibri" w:eastAsia="Calibri" w:hAnsi="Calibri" w:cs="Calibri"/>
          <w:sz w:val="24"/>
          <w:szCs w:val="24"/>
        </w:rPr>
        <w:t>1</w:t>
      </w:r>
      <w:r w:rsidR="008A51D3">
        <w:rPr>
          <w:rFonts w:ascii="Calibri" w:eastAsia="Calibri" w:hAnsi="Calibri" w:cs="Calibri"/>
          <w:sz w:val="24"/>
          <w:szCs w:val="24"/>
        </w:rPr>
        <w:t>-2</w:t>
      </w:r>
      <w:r w:rsidR="009A2F2C">
        <w:rPr>
          <w:rFonts w:ascii="Calibri" w:eastAsia="Calibri" w:hAnsi="Calibri" w:cs="Calibri"/>
          <w:sz w:val="24"/>
          <w:szCs w:val="24"/>
        </w:rPr>
        <w:t>2</w:t>
      </w:r>
    </w:p>
    <w:p w14:paraId="1907EDF1" w14:textId="77777777" w:rsidR="00D770CF" w:rsidRDefault="00D770CF">
      <w:pPr>
        <w:spacing w:before="3" w:line="160" w:lineRule="exact"/>
        <w:rPr>
          <w:sz w:val="17"/>
          <w:szCs w:val="17"/>
        </w:rPr>
      </w:pPr>
    </w:p>
    <w:p w14:paraId="603FE6CE" w14:textId="77777777" w:rsidR="00D770CF" w:rsidRDefault="00C50241">
      <w:pPr>
        <w:spacing w:before="18" w:line="361" w:lineRule="auto"/>
        <w:ind w:left="148" w:right="2278" w:firstLine="50"/>
        <w:rPr>
          <w:rFonts w:ascii="Calibri" w:eastAsia="Calibri" w:hAnsi="Calibri" w:cs="Calibri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503315410" behindDoc="1" locked="0" layoutInCell="1" allowOverlap="1" wp14:anchorId="7FE487E4" wp14:editId="7D3E22C5">
                <wp:simplePos x="0" y="0"/>
                <wp:positionH relativeFrom="page">
                  <wp:posOffset>2319655</wp:posOffset>
                </wp:positionH>
                <wp:positionV relativeFrom="page">
                  <wp:posOffset>1277620</wp:posOffset>
                </wp:positionV>
                <wp:extent cx="4711065" cy="200660"/>
                <wp:effectExtent l="0" t="1270" r="0" b="0"/>
                <wp:wrapNone/>
                <wp:docPr id="51" name="Text Box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11065" cy="2006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2F6AE66" w14:textId="77777777" w:rsidR="00D770CF" w:rsidRDefault="00D770CF" w:rsidP="00F35357">
                            <w:pPr>
                              <w:spacing w:before="22"/>
                              <w:ind w:right="1880"/>
                              <w:jc w:val="center"/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3" o:spid="_x0000_s1026" type="#_x0000_t202" style="position:absolute;left:0;text-align:left;margin-left:182.65pt;margin-top:100.6pt;width:370.95pt;height:15.8pt;z-index:-107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" filled="f" stroked="f">
                <v:textbox inset="0,0,0,0">
                  <w:txbxContent>
                    <w:p w:rsidR="00D770CF" w:rsidRDefault="00D770CF" w:rsidP="00F35357">
                      <w:pPr>
                        <w:spacing w:before="22"/>
                        <w:ind w:right="1880"/>
                        <w:jc w:val="center"/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411" behindDoc="1" locked="0" layoutInCell="1" allowOverlap="1" wp14:anchorId="53C8E3F7" wp14:editId="5CDE5312">
                <wp:simplePos x="0" y="0"/>
                <wp:positionH relativeFrom="page">
                  <wp:posOffset>397510</wp:posOffset>
                </wp:positionH>
                <wp:positionV relativeFrom="paragraph">
                  <wp:posOffset>-45720</wp:posOffset>
                </wp:positionV>
                <wp:extent cx="6685280" cy="543560"/>
                <wp:effectExtent l="6985" t="635" r="3810" b="8255"/>
                <wp:wrapNone/>
                <wp:docPr id="32" name="Group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85280" cy="543560"/>
                          <a:chOff x="625" y="-72"/>
                          <a:chExt cx="10528" cy="856"/>
                        </a:xfrm>
                      </wpg:grpSpPr>
                      <wpg:grpSp>
                        <wpg:cNvPr id="33" name="Group 35"/>
                        <wpg:cNvGrpSpPr>
                          <a:grpSpLocks/>
                        </wpg:cNvGrpSpPr>
                        <wpg:grpSpPr bwMode="auto">
                          <a:xfrm>
                            <a:off x="636" y="-52"/>
                            <a:ext cx="10507" cy="0"/>
                            <a:chOff x="636" y="-52"/>
                            <a:chExt cx="10507" cy="0"/>
                          </a:xfrm>
                        </wpg:grpSpPr>
                        <wps:wsp>
                          <wps:cNvPr id="34" name="Freeform 52"/>
                          <wps:cNvSpPr>
                            <a:spLocks/>
                          </wps:cNvSpPr>
                          <wps:spPr bwMode="auto">
                            <a:xfrm>
                              <a:off x="636" y="-52"/>
                              <a:ext cx="10507" cy="0"/>
                            </a:xfrm>
                            <a:custGeom>
                              <a:avLst/>
                              <a:gdLst>
                                <a:gd name="T0" fmla="+- 0 636 636"/>
                                <a:gd name="T1" fmla="*/ T0 w 10507"/>
                                <a:gd name="T2" fmla="+- 0 11143 636"/>
                                <a:gd name="T3" fmla="*/ T2 w 1050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507">
                                  <a:moveTo>
                                    <a:pt x="0" y="0"/>
                                  </a:moveTo>
                                  <a:lnTo>
                                    <a:pt x="10507" y="0"/>
                                  </a:lnTo>
                                </a:path>
                              </a:pathLst>
                            </a:custGeom>
                            <a:noFill/>
                            <a:ln w="1333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g:grpSp>
                          <wpg:cNvPr id="35" name="Group 36"/>
                          <wpg:cNvGrpSpPr>
                            <a:grpSpLocks/>
                          </wpg:cNvGrpSpPr>
                          <wpg:grpSpPr bwMode="auto">
                            <a:xfrm>
                              <a:off x="11133" y="-62"/>
                              <a:ext cx="0" cy="427"/>
                              <a:chOff x="11133" y="-62"/>
                              <a:chExt cx="0" cy="427"/>
                            </a:xfrm>
                          </wpg:grpSpPr>
                          <wps:wsp>
                            <wps:cNvPr id="36" name="Freeform 51"/>
                            <wps:cNvSpPr>
                              <a:spLocks/>
                            </wps:cNvSpPr>
                            <wps:spPr bwMode="auto">
                              <a:xfrm>
                                <a:off x="11133" y="-62"/>
                                <a:ext cx="0" cy="427"/>
                              </a:xfrm>
                              <a:custGeom>
                                <a:avLst/>
                                <a:gdLst>
                                  <a:gd name="T0" fmla="+- 0 -62 -62"/>
                                  <a:gd name="T1" fmla="*/ -62 h 427"/>
                                  <a:gd name="T2" fmla="+- 0 365 -62"/>
                                  <a:gd name="T3" fmla="*/ 365 h 427"/>
                                </a:gdLst>
                                <a:ahLst/>
                                <a:cxnLst>
                                  <a:cxn ang="0">
                                    <a:pos x="0" y="T1"/>
                                  </a:cxn>
                                  <a:cxn ang="0">
                                    <a:pos x="0" y="T3"/>
                                  </a:cxn>
                                </a:cxnLst>
                                <a:rect l="0" t="0" r="r" b="b"/>
                                <a:pathLst>
                                  <a:path h="427">
                                    <a:moveTo>
                                      <a:pt x="0" y="0"/>
                                    </a:moveTo>
                                    <a:lnTo>
                                      <a:pt x="0" y="427"/>
                                    </a:lnTo>
                                  </a:path>
                                </a:pathLst>
                              </a:custGeom>
                              <a:noFill/>
                              <a:ln w="1333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g:grpSp>
                            <wpg:cNvPr id="37" name="Group 37"/>
                            <wpg:cNvGrpSpPr>
                              <a:grpSpLocks/>
                            </wpg:cNvGrpSpPr>
                            <wpg:grpSpPr bwMode="auto">
                              <a:xfrm>
                                <a:off x="636" y="356"/>
                                <a:ext cx="10507" cy="0"/>
                                <a:chOff x="636" y="356"/>
                                <a:chExt cx="10507" cy="0"/>
                              </a:xfrm>
                            </wpg:grpSpPr>
                            <wps:wsp>
                              <wps:cNvPr id="38" name="Freeform 50"/>
                              <wps:cNvSpPr>
                                <a:spLocks/>
                              </wps:cNvSpPr>
                              <wps:spPr bwMode="auto">
                                <a:xfrm>
                                  <a:off x="636" y="356"/>
                                  <a:ext cx="10507" cy="0"/>
                                </a:xfrm>
                                <a:custGeom>
                                  <a:avLst/>
                                  <a:gdLst>
                                    <a:gd name="T0" fmla="+- 0 636 636"/>
                                    <a:gd name="T1" fmla="*/ T0 w 10507"/>
                                    <a:gd name="T2" fmla="+- 0 11143 636"/>
                                    <a:gd name="T3" fmla="*/ T2 w 10507"/>
                                  </a:gdLst>
                                  <a:ahLst/>
                                  <a:cxnLst>
                                    <a:cxn ang="0">
                                      <a:pos x="T1" y="0"/>
                                    </a:cxn>
                                    <a:cxn ang="0">
                                      <a:pos x="T3" y="0"/>
                                    </a:cxn>
                                  </a:cxnLst>
                                  <a:rect l="0" t="0" r="r" b="b"/>
                                  <a:pathLst>
                                    <a:path w="10507">
                                      <a:moveTo>
                                        <a:pt x="0" y="0"/>
                                      </a:moveTo>
                                      <a:lnTo>
                                        <a:pt x="10507" y="0"/>
                                      </a:lnTo>
                                    </a:path>
                                  </a:pathLst>
                                </a:custGeom>
                                <a:noFill/>
                                <a:ln w="1333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g:grpSp>
                              <wpg:cNvPr id="39" name="Group 38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645" y="-62"/>
                                  <a:ext cx="0" cy="427"/>
                                  <a:chOff x="645" y="-62"/>
                                  <a:chExt cx="0" cy="427"/>
                                </a:xfrm>
                              </wpg:grpSpPr>
                              <wps:wsp>
                                <wps:cNvPr id="40" name="Freeform 4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45" y="-62"/>
                                    <a:ext cx="0" cy="427"/>
                                  </a:xfrm>
                                  <a:custGeom>
                                    <a:avLst/>
                                    <a:gdLst>
                                      <a:gd name="T0" fmla="+- 0 -62 -62"/>
                                      <a:gd name="T1" fmla="*/ -62 h 427"/>
                                      <a:gd name="T2" fmla="+- 0 365 -62"/>
                                      <a:gd name="T3" fmla="*/ 365 h 427"/>
                                    </a:gdLst>
                                    <a:ahLst/>
                                    <a:cxnLst>
                                      <a:cxn ang="0">
                                        <a:pos x="0" y="T1"/>
                                      </a:cxn>
                                      <a:cxn ang="0">
                                        <a:pos x="0" y="T3"/>
                                      </a:cxn>
                                    </a:cxnLst>
                                    <a:rect l="0" t="0" r="r" b="b"/>
                                    <a:pathLst>
                                      <a:path h="427">
                                        <a:moveTo>
                                          <a:pt x="0" y="0"/>
                                        </a:moveTo>
                                        <a:lnTo>
                                          <a:pt x="0" y="427"/>
                                        </a:lnTo>
                                      </a:path>
                                    </a:pathLst>
                                  </a:custGeom>
                                  <a:noFill/>
                                  <a:ln w="1333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g:grpSp>
                                <wpg:cNvPr id="41" name="Group 39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636" y="356"/>
                                    <a:ext cx="10507" cy="0"/>
                                    <a:chOff x="636" y="356"/>
                                    <a:chExt cx="10507" cy="0"/>
                                  </a:xfrm>
                                </wpg:grpSpPr>
                                <wps:wsp>
                                  <wps:cNvPr id="42" name="Freeform 48"/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636" y="356"/>
                                      <a:ext cx="10507" cy="0"/>
                                    </a:xfrm>
                                    <a:custGeom>
                                      <a:avLst/>
                                      <a:gdLst>
                                        <a:gd name="T0" fmla="+- 0 636 636"/>
                                        <a:gd name="T1" fmla="*/ T0 w 10507"/>
                                        <a:gd name="T2" fmla="+- 0 11143 636"/>
                                        <a:gd name="T3" fmla="*/ T2 w 10507"/>
                                      </a:gdLst>
                                      <a:ahLst/>
                                      <a:cxnLst>
                                        <a:cxn ang="0">
                                          <a:pos x="T1" y="0"/>
                                        </a:cxn>
                                        <a:cxn ang="0">
                                          <a:pos x="T3" y="0"/>
                                        </a:cxn>
                                      </a:cxnLst>
                                      <a:rect l="0" t="0" r="r" b="b"/>
                                      <a:pathLst>
                                        <a:path w="10507">
                                          <a:moveTo>
                                            <a:pt x="0" y="0"/>
                                          </a:moveTo>
                                          <a:lnTo>
                                            <a:pt x="10507" y="0"/>
                                          </a:lnTo>
                                        </a:path>
                                      </a:pathLst>
                                    </a:custGeom>
                                    <a:noFill/>
                                    <a:ln w="1333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solidFill>
                                            <a:srgbClr val="FFFFFF"/>
                                          </a:solidFill>
                                        </a14:hiddenFill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g:grpSp>
                                  <wpg:cNvPr id="43" name="Group 40"/>
                                  <wpg:cNvGrpSpPr>
                                    <a:grpSpLocks/>
                                  </wpg:cNvGrpSpPr>
                                  <wpg:grpSpPr bwMode="auto">
                                    <a:xfrm>
                                      <a:off x="11133" y="346"/>
                                      <a:ext cx="0" cy="427"/>
                                      <a:chOff x="11133" y="346"/>
                                      <a:chExt cx="0" cy="427"/>
                                    </a:xfrm>
                                  </wpg:grpSpPr>
                                  <wps:wsp>
                                    <wps:cNvPr id="44" name="Freeform 47"/>
                                    <wps:cNvSpPr>
                                      <a:spLocks/>
                                    </wps:cNvSpPr>
                                    <wps:spPr bwMode="auto">
                                      <a:xfrm>
                                        <a:off x="11133" y="346"/>
                                        <a:ext cx="0" cy="427"/>
                                      </a:xfrm>
                                      <a:custGeom>
                                        <a:avLst/>
                                        <a:gdLst>
                                          <a:gd name="T0" fmla="+- 0 346 346"/>
                                          <a:gd name="T1" fmla="*/ 346 h 427"/>
                                          <a:gd name="T2" fmla="+- 0 773 346"/>
                                          <a:gd name="T3" fmla="*/ 773 h 427"/>
                                        </a:gdLst>
                                        <a:ahLst/>
                                        <a:cxnLst>
                                          <a:cxn ang="0">
                                            <a:pos x="0" y="T1"/>
                                          </a:cxn>
                                          <a:cxn ang="0">
                                            <a:pos x="0" y="T3"/>
                                          </a:cxn>
                                        </a:cxnLst>
                                        <a:rect l="0" t="0" r="r" b="b"/>
                                        <a:pathLst>
                                          <a:path h="427">
                                            <a:moveTo>
                                              <a:pt x="0" y="0"/>
                                            </a:moveTo>
                                            <a:lnTo>
                                              <a:pt x="0" y="427"/>
                                            </a:lnTo>
                                          </a:path>
                                        </a:pathLst>
                                      </a:custGeom>
                                      <a:noFill/>
                                      <a:ln w="13335">
                                        <a:solidFill>
                                          <a:srgbClr val="000000"/>
                                        </a:solidFill>
                                        <a:round/>
                                        <a:headEnd/>
                                        <a:tailEnd/>
                                      </a:ln>
                                      <a:extLst>
                                        <a:ext uri="{909E8E84-426E-40DD-AFC4-6F175D3DCCD1}">
                                          <a14:hiddenFill xmlns:a14="http://schemas.microsoft.com/office/drawing/2010/main">
                                            <a:solidFill>
                                              <a:srgbClr val="FFFFFF"/>
                                            </a:solidFill>
                                          </a14:hiddenFill>
                                        </a:ext>
                                      </a:extLst>
                                    </wps:spPr>
                                    <wps:bodyPr rot="0" vert="horz" wrap="square" lIns="91440" tIns="45720" rIns="91440" bIns="45720" anchor="t" anchorCtr="0" upright="1">
                                      <a:noAutofit/>
                                    </wps:bodyPr>
                                  </wps:wsp>
                                  <wpg:grpSp>
                                    <wpg:cNvPr id="45" name="Group 41"/>
                                    <wpg:cNvGrpSpPr>
                                      <a:grpSpLocks/>
                                    </wpg:cNvGrpSpPr>
                                    <wpg:grpSpPr bwMode="auto">
                                      <a:xfrm>
                                        <a:off x="636" y="764"/>
                                        <a:ext cx="10507" cy="0"/>
                                        <a:chOff x="636" y="764"/>
                                        <a:chExt cx="10507" cy="0"/>
                                      </a:xfrm>
                                    </wpg:grpSpPr>
                                    <wps:wsp>
                                      <wps:cNvPr id="46" name="Freeform 46"/>
                                      <wps:cNvSpPr>
                                        <a:spLocks/>
                                      </wps:cNvSpPr>
                                      <wps:spPr bwMode="auto">
                                        <a:xfrm>
                                          <a:off x="636" y="764"/>
                                          <a:ext cx="10507" cy="0"/>
                                        </a:xfrm>
                                        <a:custGeom>
                                          <a:avLst/>
                                          <a:gdLst>
                                            <a:gd name="T0" fmla="+- 0 636 636"/>
                                            <a:gd name="T1" fmla="*/ T0 w 10507"/>
                                            <a:gd name="T2" fmla="+- 0 11143 636"/>
                                            <a:gd name="T3" fmla="*/ T2 w 10507"/>
                                          </a:gdLst>
                                          <a:ahLst/>
                                          <a:cxnLst>
                                            <a:cxn ang="0">
                                              <a:pos x="T1" y="0"/>
                                            </a:cxn>
                                            <a:cxn ang="0">
                                              <a:pos x="T3" y="0"/>
                                            </a:cxn>
                                          </a:cxnLst>
                                          <a:rect l="0" t="0" r="r" b="b"/>
                                          <a:pathLst>
                                            <a:path w="10507">
                                              <a:moveTo>
                                                <a:pt x="0" y="0"/>
                                              </a:moveTo>
                                              <a:lnTo>
                                                <a:pt x="10507" y="0"/>
                                              </a:lnTo>
                                            </a:path>
                                          </a:pathLst>
                                        </a:custGeom>
                                        <a:noFill/>
                                        <a:ln w="13335">
                                          <a:solidFill>
                                            <a:srgbClr val="000000"/>
                                          </a:solidFill>
                                          <a:round/>
                                          <a:headEnd/>
                                          <a:tailEnd/>
                                        </a:ln>
                                        <a:extLst>
                                          <a:ext uri="{909E8E84-426E-40DD-AFC4-6F175D3DCCD1}">
                                            <a14:hiddenFill xmlns:a14="http://schemas.microsoft.com/office/drawing/2010/main">
                                              <a:solidFill>
                                                <a:srgbClr val="FFFFFF"/>
                                              </a:solidFill>
                                            </a14:hiddenFill>
                                          </a:ext>
                                        </a:extLst>
                                      </wps:spPr>
                                      <wps:bodyPr rot="0" vert="horz" wrap="square" lIns="91440" tIns="45720" rIns="91440" bIns="45720" anchor="t" anchorCtr="0" upright="1">
                                        <a:noAutofit/>
                                      </wps:bodyPr>
                                    </wps:wsp>
                                    <wpg:grpSp>
                                      <wpg:cNvPr id="47" name="Group 42"/>
                                      <wpg:cNvGrpSpPr>
                                        <a:grpSpLocks/>
                                      </wpg:cNvGrpSpPr>
                                      <wpg:grpSpPr bwMode="auto">
                                        <a:xfrm>
                                          <a:off x="645" y="346"/>
                                          <a:ext cx="0" cy="427"/>
                                          <a:chOff x="645" y="346"/>
                                          <a:chExt cx="0" cy="427"/>
                                        </a:xfrm>
                                      </wpg:grpSpPr>
                                      <wps:wsp>
                                        <wps:cNvPr id="48" name="Freeform 45"/>
                                        <wps:cNvSpPr>
                                          <a:spLocks/>
                                        </wps:cNvSpPr>
                                        <wps:spPr bwMode="auto">
                                          <a:xfrm>
                                            <a:off x="645" y="346"/>
                                            <a:ext cx="0" cy="427"/>
                                          </a:xfrm>
                                          <a:custGeom>
                                            <a:avLst/>
                                            <a:gdLst>
                                              <a:gd name="T0" fmla="+- 0 346 346"/>
                                              <a:gd name="T1" fmla="*/ 346 h 427"/>
                                              <a:gd name="T2" fmla="+- 0 773 346"/>
                                              <a:gd name="T3" fmla="*/ 773 h 427"/>
                                            </a:gdLst>
                                            <a:ahLst/>
                                            <a:cxnLst>
                                              <a:cxn ang="0">
                                                <a:pos x="0" y="T1"/>
                                              </a:cxn>
                                              <a:cxn ang="0">
                                                <a:pos x="0" y="T3"/>
                                              </a:cxn>
                                            </a:cxnLst>
                                            <a:rect l="0" t="0" r="r" b="b"/>
                                            <a:pathLst>
                                              <a:path h="427">
                                                <a:moveTo>
                                                  <a:pt x="0" y="0"/>
                                                </a:moveTo>
                                                <a:lnTo>
                                                  <a:pt x="0" y="427"/>
                                                </a:lnTo>
                                              </a:path>
                                            </a:pathLst>
                                          </a:custGeom>
                                          <a:noFill/>
                                          <a:ln w="13335">
                                            <a:solidFill>
                                              <a:srgbClr val="000000"/>
                                            </a:solidFill>
                                            <a:round/>
                                            <a:headEnd/>
                                            <a:tailEnd/>
                                          </a:ln>
                                          <a:extLst>
                                            <a:ext uri="{909E8E84-426E-40DD-AFC4-6F175D3DCCD1}">
                                              <a14:hiddenFill xmlns:a14="http://schemas.microsoft.com/office/drawing/2010/main">
                                                <a:solidFill>
                                                  <a:srgbClr val="FFFFFF"/>
                                                </a:solidFill>
                                              </a14:hiddenFill>
                                            </a:ext>
                                          </a:extLst>
                                        </wps:spPr>
                                        <wps:bodyPr rot="0" vert="horz" wrap="square" lIns="91440" tIns="45720" rIns="91440" bIns="45720" anchor="t" anchorCtr="0" upright="1">
                                          <a:noAutofit/>
                                        </wps:bodyPr>
                                      </wps:wsp>
                                      <wpg:grpSp>
                                        <wpg:cNvPr id="49" name="Group 43"/>
                                        <wpg:cNvGrpSpPr>
                                          <a:grpSpLocks/>
                                        </wpg:cNvGrpSpPr>
                                        <wpg:grpSpPr bwMode="auto">
                                          <a:xfrm>
                                            <a:off x="3653" y="400"/>
                                            <a:ext cx="7419" cy="316"/>
                                            <a:chOff x="3653" y="400"/>
                                            <a:chExt cx="7419" cy="316"/>
                                          </a:xfrm>
                                        </wpg:grpSpPr>
                                        <wps:wsp>
                                          <wps:cNvPr id="50" name="Freeform 44"/>
                                          <wps:cNvSpPr>
                                            <a:spLocks/>
                                          </wps:cNvSpPr>
                                          <wps:spPr bwMode="auto">
                                            <a:xfrm>
                                              <a:off x="3653" y="400"/>
                                              <a:ext cx="7419" cy="316"/>
                                            </a:xfrm>
                                            <a:custGeom>
                                              <a:avLst/>
                                              <a:gdLst>
                                                <a:gd name="T0" fmla="+- 0 3653 3653"/>
                                                <a:gd name="T1" fmla="*/ T0 w 7419"/>
                                                <a:gd name="T2" fmla="+- 0 716 400"/>
                                                <a:gd name="T3" fmla="*/ 716 h 316"/>
                                                <a:gd name="T4" fmla="+- 0 11072 3653"/>
                                                <a:gd name="T5" fmla="*/ T4 w 7419"/>
                                                <a:gd name="T6" fmla="+- 0 716 400"/>
                                                <a:gd name="T7" fmla="*/ 716 h 316"/>
                                                <a:gd name="T8" fmla="+- 0 11072 3653"/>
                                                <a:gd name="T9" fmla="*/ T8 w 7419"/>
                                                <a:gd name="T10" fmla="+- 0 400 400"/>
                                                <a:gd name="T11" fmla="*/ 400 h 316"/>
                                                <a:gd name="T12" fmla="+- 0 3653 3653"/>
                                                <a:gd name="T13" fmla="*/ T12 w 7419"/>
                                                <a:gd name="T14" fmla="+- 0 400 400"/>
                                                <a:gd name="T15" fmla="*/ 400 h 316"/>
                                                <a:gd name="T16" fmla="+- 0 3653 3653"/>
                                                <a:gd name="T17" fmla="*/ T16 w 7419"/>
                                                <a:gd name="T18" fmla="+- 0 716 400"/>
                                                <a:gd name="T19" fmla="*/ 716 h 316"/>
                                              </a:gdLst>
                                              <a:ahLst/>
                                              <a:cxnLst>
                                                <a:cxn ang="0">
                                                  <a:pos x="T1" y="T3"/>
                                                </a:cxn>
                                                <a:cxn ang="0">
                                                  <a:pos x="T5" y="T7"/>
                                                </a:cxn>
                                                <a:cxn ang="0">
                                                  <a:pos x="T9" y="T11"/>
                                                </a:cxn>
                                                <a:cxn ang="0">
                                                  <a:pos x="T13" y="T15"/>
                                                </a:cxn>
                                                <a:cxn ang="0">
                                                  <a:pos x="T17" y="T19"/>
                                                </a:cxn>
                                              </a:cxnLst>
                                              <a:rect l="0" t="0" r="r" b="b"/>
                                              <a:pathLst>
                                                <a:path w="7419" h="316">
                                                  <a:moveTo>
                                                    <a:pt x="0" y="316"/>
                                                  </a:moveTo>
                                                  <a:lnTo>
                                                    <a:pt x="7419" y="316"/>
                                                  </a:lnTo>
                                                  <a:lnTo>
                                                    <a:pt x="7419" y="0"/>
                                                  </a:lnTo>
                                                  <a:lnTo>
                                                    <a:pt x="0" y="0"/>
                                                  </a:lnTo>
                                                  <a:lnTo>
                                                    <a:pt x="0" y="316"/>
                                                  </a:lnTo>
                                                  <a:close/>
                                                </a:path>
                                              </a:pathLst>
                                            </a:custGeom>
                                            <a:solidFill>
                                              <a:srgbClr val="FFFFFF"/>
                                            </a:solidFill>
                                            <a:ln>
                                              <a:noFill/>
                                            </a:ln>
                                            <a:extLst>
                                              <a:ext uri="{91240B29-F687-4F45-9708-019B960494DF}">
                                                <a14:hiddenLine xmlns:a14="http://schemas.microsoft.com/office/drawing/2010/main" w="9525">
                                                  <a:solidFill>
                                                    <a:srgbClr val="000000"/>
                                                  </a:solidFill>
                                                  <a:round/>
                                                  <a:headEnd/>
                                                  <a:tailEnd/>
                                                </a14:hiddenLine>
                                              </a:ext>
                                            </a:extLst>
                                          </wps:spPr>
                                          <wps:bodyPr rot="0" vert="horz" wrap="square" lIns="91440" tIns="45720" rIns="91440" bIns="45720" anchor="t" anchorCtr="0" upright="1">
                                            <a:noAutofit/>
                                          </wps:bodyPr>
                                        </wps:wsp>
                                      </wpg:grpSp>
                                    </wpg:grpSp>
                                  </wpg:grpSp>
                                </wpg:grpSp>
                              </wpg:grpSp>
                            </wpg:grpSp>
                          </wpg:grpSp>
                        </wpg:grp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57AFBD5" id="Group 34" o:spid="_x0000_s1026" style="position:absolute;margin-left:31.3pt;margin-top:-3.6pt;width:526.4pt;height:42.8pt;z-index:-1069;mso-position-horizontal-relative:page" coordorigin="625,-72" coordsize="10528,85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">
                <v:group id="Group 35" o:spid="_x0000_s1027" style="position:absolute;left:636;top:-52;width:10507;height:0" coordorigin="636,-52" coordsize="10507,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ZaAA3FAAAA2wAA&#10;AA8AAAAAAAAAAAAAAAAAqgIAAGRycy9kb3ducmV2LnhtbFBLBQYAAAAABAAEAPoAAACcAwAAAAA=&#10;">
                  <v:shape id="Freeform 52" o:spid="_x0000_s1028" style="position:absolute;left:636;top:-52;width:10507;height:0;visibility:visible;mso-wrap-style:square;v-text-anchor:top" coordsize="10507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spC2cMA&#10;AADbAAAADwAAAGRycy9kb3ducmV2LnhtbESPT4vCMBTE7wt+h/CEva2puixSjSKiuLfFPwe9PZtn&#10;W2xeahK1/fZGEPY4zMxvmMmsMZW4k/OlZQX9XgKCOLO65FzBfrf6GoHwAVljZZkUtORhNu18TDDV&#10;9sEbum9DLiKEfYoKihDqVEqfFWTQ92xNHL2zdQZDlC6X2uEjwk0lB0nyIw2WHBcKrGlRUHbZ3oyC&#10;+eB01v5QsVsvlsv274jt3lyV+uw28zGIQE34D7/bv1rB8BteX+IPkNMn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espC2cMAAADbAAAADwAAAAAAAAAAAAAAAACYAgAAZHJzL2Rv&#10;d25yZXYueG1sUEsFBgAAAAAEAAQA9QAAAIgDAAAAAA==&#10;" path="m,l10507,e" filled="f" strokeweight="1.05pt">
                    <v:path arrowok="t" o:connecttype="custom" o:connectlocs="0,0;10507,0" o:connectangles="0,0"/>
                  </v:shape>
                  <v:group id="Group 36" o:spid="_x0000_s1029" style="position:absolute;left:11133;top:-62;width:0;height:427" coordorigin="11133,-62" coordsize="0,42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Lb/PeLFAAAA2wAA&#10;AA8AAAAAAAAAAAAAAAAAqgIAAGRycy9kb3ducmV2LnhtbFBLBQYAAAAABAAEAPoAAACcAwAAAAA=&#10;">
                    <v:shape id="Freeform 51" o:spid="_x0000_s1030" style="position:absolute;left:11133;top:-62;width:0;height:427;visibility:visible;mso-wrap-style:square;v-text-anchor:top" coordsize="0,42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kDHmcQA&#10;AADbAAAADwAAAGRycy9kb3ducmV2LnhtbESPQWvCQBSE7wX/w/IK3uqmLYQSXUXEYsFCMSp6fGSf&#10;STD7dsmuMfbXdwuCx2FmvmEms940oqPW15YVvI4SEMSF1TWXCnbbz5cPED4ga2wsk4IbeZhNB08T&#10;zLS98oa6PJQiQthnqKAKwWVS+qIig35kHXH0TrY1GKJsS6lbvEa4aeRbkqTSYM1xoUJHi4qKc34x&#10;Copj7tbfm+2q5G7pXHpofn9ue6WGz/18DCJQHx7he/tLK3hP4f9L/AFy+g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ZAx5nEAAAA2wAAAA8AAAAAAAAAAAAAAAAAmAIAAGRycy9k&#10;b3ducmV2LnhtbFBLBQYAAAAABAAEAPUAAACJAwAAAAA=&#10;" path="m,l,427e" filled="f" strokeweight="1.05pt">
                      <v:path arrowok="t" o:connecttype="custom" o:connectlocs="0,-62;0,365" o:connectangles="0,0"/>
                    </v:shape>
                    <v:group id="Group 37" o:spid="_x0000_s1031" style="position:absolute;left:636;top:356;width:10507;height:0" coordorigin="636,356" coordsize="10507,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WEGDsQAAADbAAAADwAAAGRycy9kb3ducmV2LnhtbESPT4vCMBTE7wt+h/AE&#10;b2taxVWqUURc8SCCf0C8PZpnW2xeSpNt67ffLAh7HGbmN8xi1ZlSNFS7wrKCeBiBIE6tLjhTcL18&#10;f85AOI+ssbRMCl7kYLXsfSww0bblEzVnn4kAYZeggtz7KpHSpTkZdENbEQfvYWuDPsg6k7rGNsBN&#10;KUdR9CUNFhwWcqxok1P6PP8YBbsW2/U43jaH52Pzul8mx9shJqUG/W49B+Gp8//hd3uvFYyn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KWEGDsQAAADbAAAA&#10;DwAAAAAAAAAAAAAAAACqAgAAZHJzL2Rvd25yZXYueG1sUEsFBgAAAAAEAAQA+gAAAJsDAAAAAA==&#10;">
                      <v:shape id="Freeform 50" o:spid="_x0000_s1032" style="position:absolute;left:636;top:356;width:10507;height:0;visibility:visible;mso-wrap-style:square;v-text-anchor:top" coordsize="10507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4dI3L8A&#10;AADbAAAADwAAAGRycy9kb3ducmV2LnhtbERPTYvCMBC9C/6HMII3TVWQpZoWEZf1tuh60NvYjG2x&#10;mdQkavvvN4eFPT7e9zrvTCNe5HxtWcFsmoAgLqyuuVRw+vmcfIDwAVljY5kU9OQhz4aDNabavvlA&#10;r2MoRQxhn6KCKoQ2ldIXFRn0U9sSR+5mncEQoSuldviO4aaR8yRZSoM1x4YKW9pWVNyPT6NgM7/e&#10;tD837L62u13/fcH+ZB5KjUfdZgUiUBf+xX/uvVawiGPjl/gDZPYL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7h0jcvwAAANsAAAAPAAAAAAAAAAAAAAAAAJgCAABkcnMvZG93bnJl&#10;di54bWxQSwUGAAAAAAQABAD1AAAAhAMAAAAA&#10;" path="m,l10507,e" filled="f" strokeweight="1.05pt">
                        <v:path arrowok="t" o:connecttype="custom" o:connectlocs="0,0;10507,0" o:connectangles="0,0"/>
                      </v:shape>
                      <v:group id="Group 38" o:spid="_x0000_s1033" style="position:absolute;left:645;top:-62;width:0;height:427" coordorigin="645,-62" coordsize="0,42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7I358QAAADbAAAADwAAAGRycy9kb3ducmV2LnhtbESPT4vCMBTE7wt+h/AE&#10;b2taxUWrUURc8SCCf0C8PZpnW2xeSpNt67ffLAh7HGbmN8xi1ZlSNFS7wrKCeBiBIE6tLjhTcL18&#10;f05BOI+ssbRMCl7kYLXsfSww0bblEzVnn4kAYZeggtz7KpHSpTkZdENbEQfvYWuDPsg6k7rGNsBN&#10;KUdR9CUNFhwWcqxok1P6PP8YBbsW2/U43jaH52Pzul8mx9shJqUG/W49B+Gp8//hd3uvFYxn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N7I358QAAADbAAAA&#10;DwAAAAAAAAAAAAAAAACqAgAAZHJzL2Rvd25yZXYueG1sUEsFBgAAAAAEAAQA+gAAAJsDAAAAAA==&#10;">
                        <v:shape id="Freeform 49" o:spid="_x0000_s1034" style="position:absolute;left:645;top:-62;width:0;height:427;visibility:visible;mso-wrap-style:square;v-text-anchor:top" coordsize="0,42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uOJC8EA&#10;AADbAAAADwAAAGRycy9kb3ducmV2LnhtbERPXWvCMBR9F/Yfwh34pulkiFSjiEw2UBi2E328NNe2&#10;2NyEJqvVX788CHs8nO/FqjeN6Kj1tWUFb+MEBHFhdc2lgp98O5qB8AFZY2OZFNzJw2r5Mlhgqu2N&#10;D9RloRQxhH2KCqoQXCqlLyoy6MfWEUfuYluDIcK2lLrFWww3jZwkyVQarDk2VOhoU1FxzX6NguKc&#10;ud3+kH+W3H04Nz01j+/7Uanha7+egwjUh3/x0/2lFbzH9fFL/AFy+Q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A7jiQvBAAAA2wAAAA8AAAAAAAAAAAAAAAAAmAIAAGRycy9kb3du&#10;cmV2LnhtbFBLBQYAAAAABAAEAPUAAACGAwAAAAA=&#10;" path="m,l,427e" filled="f" strokeweight="1.05pt">
                          <v:path arrowok="t" o:connecttype="custom" o:connectlocs="0,-62;0,365" o:connectangles="0,0"/>
                        </v:shape>
                        <v:group id="Group 39" o:spid="_x0000_s1035" style="position:absolute;left:636;top:356;width:10507;height:0" coordorigin="636,356" coordsize="10507,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JHCSJzFAAAA2wAA&#10;AA8AAAAAAAAAAAAAAAAAqgIAAGRycy9kb3ducmV2LnhtbFBLBQYAAAAABAAEAPoAAACcAwAAAAA=&#10;">
                          <v:shape id="Freeform 48" o:spid="_x0000_s1036" style="position:absolute;left:636;top:356;width:10507;height:0;visibility:visible;mso-wrap-style:square;v-text-anchor:top" coordsize="10507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mkMS8QA&#10;AADbAAAADwAAAGRycy9kb3ducmV2LnhtbESPzWrDMBCE74W8g9hAb40cE0pxooQQHJpbqZtDe9tY&#10;G9vEWjmS6p+3rwqFHoeZ+YbZ7EbTip6cbywrWC4SEMSl1Q1XCs4fx6cXED4ga2wtk4KJPOy2s4cN&#10;ZtoO/E59ESoRIewzVFCH0GVS+rImg35hO+LoXa0zGKJ0ldQOhwg3rUyT5FkabDgu1NjRoabyVnwb&#10;Bfv0ctX+s2X3esjz6e0Lp7O5K/U4H/drEIHG8B/+a5+0glUKv1/iD5DbH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JpDEvEAAAA2wAAAA8AAAAAAAAAAAAAAAAAmAIAAGRycy9k&#10;b3ducmV2LnhtbFBLBQYAAAAABAAEAPUAAACJAwAAAAA=&#10;" path="m,l10507,e" filled="f" strokeweight="1.05pt">
                            <v:path arrowok="t" o:connecttype="custom" o:connectlocs="0,0;10507,0" o:connectangles="0,0"/>
                          </v:shape>
                          <v:group id="Group 40" o:spid="_x0000_s1037" style="position:absolute;left:11133;top:346;width:0;height:427" coordorigin="11133,346" coordsize="0,42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lxzcMQAAADbAAAADwAAAGRycy9kb3ducmV2LnhtbESPT4vCMBTE7wt+h/AE&#10;b2tadUWqUURc8SCCf0C8PZpnW2xeSpNt67ffLAh7HGbmN8xi1ZlSNFS7wrKCeBiBIE6tLjhTcL18&#10;f85AOI+ssbRMCl7kYLXsfSww0bblEzVnn4kAYZeggtz7KpHSpTkZdENbEQfvYWuDPsg6k7rGNsBN&#10;KUdRNJUGCw4LOVa0ySl9nn+Mgl2L7Xocb5vD87F53S9fx9shJqUG/W49B+Gp8//hd3uvFUzG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DlxzcMQAAADbAAAA&#10;DwAAAAAAAAAAAAAAAACqAgAAZHJzL2Rvd25yZXYueG1sUEsFBgAAAAAEAAQA+gAAAJsDAAAAAA==&#10;">
                            <v:shape id="Freeform 47" o:spid="_x0000_s1038" style="position:absolute;left:11133;top:346;width:0;height:427;visibility:visible;mso-wrap-style:square;v-text-anchor:top" coordsize="0,42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diPCMQA&#10;AADbAAAADwAAAGRycy9kb3ducmV2LnhtbESPQWvCQBSE7wX/w/KE3urGIlKiq4goFSoUo6LHR/aZ&#10;BLNvl+wao7++Wyj0OMzMN8x03platNT4yrKC4SABQZxbXXGh4LBfv32A8AFZY22ZFDzIw3zWe5li&#10;qu2dd9RmoRARwj5FBWUILpXS5yUZ9APriKN3sY3BEGVTSN3gPcJNLd+TZCwNVhwXSnS0LCm/Zjej&#10;ID9n7mu7238W3K6cG5/q5/fjqNRrv1tMQATqwn/4r73RCkYj+P0Sf4Cc/Q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HYjwjEAAAA2wAAAA8AAAAAAAAAAAAAAAAAmAIAAGRycy9k&#10;b3ducmV2LnhtbFBLBQYAAAAABAAEAPUAAACJAwAAAAA=&#10;" path="m,l,427e" filled="f" strokeweight="1.05pt">
                              <v:path arrowok="t" o:connecttype="custom" o:connectlocs="0,346;0,773" o:connectangles="0,0"/>
                            </v:shape>
                            <v:group id="Group 41" o:spid="_x0000_s1039" style="position:absolute;left:636;top:764;width:10507;height:0" coordorigin="636,764" coordsize="10507,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75Tp/FAAAA2wAA&#10;AA8AAAAAAAAAAAAAAAAAqgIAAGRycy9kb3ducmV2LnhtbFBLBQYAAAAABAAEAPoAAACcAwAAAAA=&#10;">
                              <v:shape id="Freeform 46" o:spid="_x0000_s1040" style="position:absolute;left:636;top:764;width:10507;height:0;visibility:visible;mso-wrap-style:square;v-text-anchor:top" coordsize="10507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VIKSMMA&#10;AADbAAAADwAAAGRycy9kb3ducmV2LnhtbESPQWvCQBSE7wX/w/KE3upGKaFE1xDE0t6k1oPentln&#10;Esy+jbtbk/x7t1DocZiZb5hVPphW3Mn5xrKC+SwBQVxa3XCl4PD9/vIGwgdkja1lUjCSh3w9eVph&#10;pm3PX3Tfh0pECPsMFdQhdJmUvqzJoJ/Zjjh6F+sMhihdJbXDPsJNKxdJkkqDDceFGjva1FRe9z9G&#10;QbE4X7Q/tuw+NtvtuDvheDA3pZ6nQ7EEEWgI/+G/9qdW8JrC75f4A+T6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vVIKSMMAAADbAAAADwAAAAAAAAAAAAAAAACYAgAAZHJzL2Rv&#10;d25yZXYueG1sUEsFBgAAAAAEAAQA9QAAAIgDAAAAAA==&#10;" path="m,l10507,e" filled="f" strokeweight="1.05pt">
                                <v:path arrowok="t" o:connecttype="custom" o:connectlocs="0,0;10507,0" o:connectangles="0,0"/>
                              </v:shape>
                              <v:group id="Group 42" o:spid="_x0000_s1041" style="position:absolute;left:645;top:346;width:0;height:427" coordorigin="645,346" coordsize="0,42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xZ3VzxgAAANsA&#10;AAAPAAAAAAAAAAAAAAAAAKoCAABkcnMvZG93bnJldi54bWxQSwUGAAAAAAQABAD6AAAAnQMAAAAA&#10;">
                                <v:shape id="Freeform 45" o:spid="_x0000_s1042" style="position:absolute;left:645;top:346;width:0;height:427;visibility:visible;mso-wrap-style:square;v-text-anchor:top" coordsize="0,42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JWFDcEA&#10;AADbAAAADwAAAGRycy9kb3ducmV2LnhtbERPXWvCMBR9F/Yfwh34pulkiFSjiEw2UBi2E328NNe2&#10;2NyEJqvVX788CHs8nO/FqjeN6Kj1tWUFb+MEBHFhdc2lgp98O5qB8AFZY2OZFNzJw2r5Mlhgqu2N&#10;D9RloRQxhH2KCqoQXCqlLyoy6MfWEUfuYluDIcK2lLrFWww3jZwkyVQarDk2VOhoU1FxzX6NguKc&#10;ud3+kH+W3H04Nz01j+/7Uanha7+egwjUh3/x0/2lFbzHsfFL/AFy+Q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CVhQ3BAAAA2wAAAA8AAAAAAAAAAAAAAAAAmAIAAGRycy9kb3du&#10;cmV2LnhtbFBLBQYAAAAABAAEAPUAAACGAwAAAAA=&#10;" path="m,l,427e" filled="f" strokeweight="1.05pt">
                                  <v:path arrowok="t" o:connecttype="custom" o:connectlocs="0,346;0,773" o:connectangles="0,0"/>
                                </v:shape>
                                <v:group id="Group 43" o:spid="_x0000_s1043" style="position:absolute;left:3653;top:400;width:7419;height:316" coordorigin="3653,400" coordsize="7419,31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vtESaxgAAANsA&#10;AAAPAAAAAAAAAAAAAAAAAKoCAABkcnMvZG93bnJldi54bWxQSwUGAAAAAAQABAD6AAAAnQMAAAAA&#10;">
                                  <v:shape id="Freeform 44" o:spid="_x0000_s1044" style="position:absolute;left:3653;top:400;width:7419;height:316;visibility:visible;mso-wrap-style:square;v-text-anchor:top" coordsize="7419,31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xPUu8EA&#10;AADbAAAADwAAAGRycy9kb3ducmV2LnhtbERPy4rCMBTdD/gP4QruxlRBkWpaRBEUBgYfIO4uzbUt&#10;NjexidqZrzeLgVkeznuRd6YRT2p9bVnBaJiAIC6srrlUcDpuPmcgfEDW2FgmBT/kIc96HwtMtX3x&#10;np6HUIoYwj5FBVUILpXSFxUZ9EPriCN3ta3BEGFbSt3iK4abRo6TZCoN1hwbKnS0qqi4HR5GwcZN&#10;dTiV3+vztdY7d/8tvi48U2rQ75ZzEIG68C/+c2+1gklcH7/EHyCzN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8T1LvBAAAA2wAAAA8AAAAAAAAAAAAAAAAAmAIAAGRycy9kb3du&#10;cmV2LnhtbFBLBQYAAAAABAAEAPUAAACGAwAAAAA=&#10;" path="m,316r7419,l7419,,,,,316xe" stroked="f">
                                    <v:path arrowok="t" o:connecttype="custom" o:connectlocs="0,716;7419,716;7419,400;0,400;0,716" o:connectangles="0,0,0,0,0"/>
                                  </v:shape>
                                </v:group>
                              </v:group>
                            </v:group>
                          </v:group>
                        </v:group>
                      </v:group>
                    </v:group>
                  </v:group>
                </v:group>
                <w10:wrap anchorx="page"/>
              </v:group>
            </w:pict>
          </mc:Fallback>
        </mc:AlternateContent>
      </w:r>
      <w:r w:rsidR="006D5C76">
        <w:rPr>
          <w:rFonts w:ascii="Calibri" w:eastAsia="Calibri" w:hAnsi="Calibri" w:cs="Calibri"/>
          <w:sz w:val="22"/>
          <w:szCs w:val="22"/>
        </w:rPr>
        <w:t>Na</w:t>
      </w:r>
      <w:r w:rsidR="006D5C76">
        <w:rPr>
          <w:rFonts w:ascii="Calibri" w:eastAsia="Calibri" w:hAnsi="Calibri" w:cs="Calibri"/>
          <w:spacing w:val="1"/>
          <w:sz w:val="22"/>
          <w:szCs w:val="22"/>
        </w:rPr>
        <w:t>m</w:t>
      </w:r>
      <w:r w:rsidR="006D5C76">
        <w:rPr>
          <w:rFonts w:ascii="Calibri" w:eastAsia="Calibri" w:hAnsi="Calibri" w:cs="Calibri"/>
          <w:sz w:val="22"/>
          <w:szCs w:val="22"/>
        </w:rPr>
        <w:t>e</w:t>
      </w:r>
      <w:r w:rsidR="006D5C76">
        <w:rPr>
          <w:rFonts w:ascii="Calibri" w:eastAsia="Calibri" w:hAnsi="Calibri" w:cs="Calibri"/>
          <w:spacing w:val="2"/>
          <w:sz w:val="22"/>
          <w:szCs w:val="22"/>
        </w:rPr>
        <w:t xml:space="preserve"> o</w:t>
      </w:r>
      <w:r w:rsidR="006D5C76">
        <w:rPr>
          <w:rFonts w:ascii="Calibri" w:eastAsia="Calibri" w:hAnsi="Calibri" w:cs="Calibri"/>
          <w:sz w:val="22"/>
          <w:szCs w:val="22"/>
        </w:rPr>
        <w:t xml:space="preserve">f </w:t>
      </w:r>
      <w:proofErr w:type="gramStart"/>
      <w:r w:rsidR="006D5C76">
        <w:rPr>
          <w:rFonts w:ascii="Calibri" w:eastAsia="Calibri" w:hAnsi="Calibri" w:cs="Calibri"/>
          <w:sz w:val="22"/>
          <w:szCs w:val="22"/>
        </w:rPr>
        <w:t>E</w:t>
      </w:r>
      <w:r w:rsidR="006D5C76">
        <w:rPr>
          <w:rFonts w:ascii="Calibri" w:eastAsia="Calibri" w:hAnsi="Calibri" w:cs="Calibri"/>
          <w:spacing w:val="2"/>
          <w:sz w:val="22"/>
          <w:szCs w:val="22"/>
        </w:rPr>
        <w:t>m</w:t>
      </w:r>
      <w:r w:rsidR="006D5C76">
        <w:rPr>
          <w:rFonts w:ascii="Calibri" w:eastAsia="Calibri" w:hAnsi="Calibri" w:cs="Calibri"/>
          <w:sz w:val="22"/>
          <w:szCs w:val="22"/>
        </w:rPr>
        <w:t>pl</w:t>
      </w:r>
      <w:r w:rsidR="006D5C76">
        <w:rPr>
          <w:rFonts w:ascii="Calibri" w:eastAsia="Calibri" w:hAnsi="Calibri" w:cs="Calibri"/>
          <w:spacing w:val="2"/>
          <w:sz w:val="22"/>
          <w:szCs w:val="22"/>
        </w:rPr>
        <w:t>o</w:t>
      </w:r>
      <w:r w:rsidR="006D5C76">
        <w:rPr>
          <w:rFonts w:ascii="Calibri" w:eastAsia="Calibri" w:hAnsi="Calibri" w:cs="Calibri"/>
          <w:spacing w:val="1"/>
          <w:sz w:val="22"/>
          <w:szCs w:val="22"/>
        </w:rPr>
        <w:t>y</w:t>
      </w:r>
      <w:r w:rsidR="006D5C76">
        <w:rPr>
          <w:rFonts w:ascii="Calibri" w:eastAsia="Calibri" w:hAnsi="Calibri" w:cs="Calibri"/>
          <w:sz w:val="22"/>
          <w:szCs w:val="22"/>
        </w:rPr>
        <w:t>ee</w:t>
      </w:r>
      <w:r w:rsidR="006D5C76">
        <w:rPr>
          <w:rFonts w:ascii="Calibri" w:eastAsia="Calibri" w:hAnsi="Calibri" w:cs="Calibri"/>
          <w:spacing w:val="2"/>
          <w:sz w:val="22"/>
          <w:szCs w:val="22"/>
        </w:rPr>
        <w:t xml:space="preserve"> </w:t>
      </w:r>
      <w:r w:rsidR="006D5C76">
        <w:rPr>
          <w:rFonts w:ascii="Calibri" w:eastAsia="Calibri" w:hAnsi="Calibri" w:cs="Calibri"/>
          <w:sz w:val="22"/>
          <w:szCs w:val="22"/>
        </w:rPr>
        <w:t>:</w:t>
      </w:r>
      <w:proofErr w:type="gramEnd"/>
      <w:r w:rsidR="006D5C76">
        <w:rPr>
          <w:rFonts w:ascii="Calibri" w:eastAsia="Calibri" w:hAnsi="Calibri" w:cs="Calibri"/>
          <w:sz w:val="22"/>
          <w:szCs w:val="22"/>
        </w:rPr>
        <w:t xml:space="preserve">                                                                                                                    </w:t>
      </w:r>
      <w:r w:rsidR="006D5C76">
        <w:rPr>
          <w:rFonts w:ascii="Calibri" w:eastAsia="Calibri" w:hAnsi="Calibri" w:cs="Calibri"/>
          <w:spacing w:val="23"/>
          <w:sz w:val="22"/>
          <w:szCs w:val="22"/>
        </w:rPr>
        <w:t xml:space="preserve"> </w:t>
      </w:r>
      <w:r w:rsidR="006D5C76">
        <w:rPr>
          <w:rFonts w:ascii="Calibri" w:eastAsia="Calibri" w:hAnsi="Calibri" w:cs="Calibri"/>
          <w:spacing w:val="1"/>
          <w:sz w:val="22"/>
          <w:szCs w:val="22"/>
        </w:rPr>
        <w:t>P</w:t>
      </w:r>
      <w:r w:rsidR="006D5C76">
        <w:rPr>
          <w:rFonts w:ascii="Calibri" w:eastAsia="Calibri" w:hAnsi="Calibri" w:cs="Calibri"/>
          <w:sz w:val="22"/>
          <w:szCs w:val="22"/>
        </w:rPr>
        <w:t xml:space="preserve">AN : </w:t>
      </w:r>
      <w:r w:rsidR="006D5C76">
        <w:rPr>
          <w:rFonts w:ascii="Calibri" w:eastAsia="Calibri" w:hAnsi="Calibri" w:cs="Calibri"/>
          <w:spacing w:val="2"/>
          <w:sz w:val="22"/>
          <w:szCs w:val="22"/>
        </w:rPr>
        <w:t>D</w:t>
      </w:r>
      <w:r w:rsidR="006D5C76">
        <w:rPr>
          <w:rFonts w:ascii="Calibri" w:eastAsia="Calibri" w:hAnsi="Calibri" w:cs="Calibri"/>
          <w:sz w:val="22"/>
          <w:szCs w:val="22"/>
        </w:rPr>
        <w:t>e</w:t>
      </w:r>
      <w:r w:rsidR="006D5C76">
        <w:rPr>
          <w:rFonts w:ascii="Calibri" w:eastAsia="Calibri" w:hAnsi="Calibri" w:cs="Calibri"/>
          <w:spacing w:val="1"/>
          <w:sz w:val="22"/>
          <w:szCs w:val="22"/>
        </w:rPr>
        <w:t>s</w:t>
      </w:r>
      <w:r w:rsidR="006D5C76">
        <w:rPr>
          <w:rFonts w:ascii="Calibri" w:eastAsia="Calibri" w:hAnsi="Calibri" w:cs="Calibri"/>
          <w:sz w:val="22"/>
          <w:szCs w:val="22"/>
        </w:rPr>
        <w:t>ignati</w:t>
      </w:r>
      <w:r w:rsidR="006D5C76">
        <w:rPr>
          <w:rFonts w:ascii="Calibri" w:eastAsia="Calibri" w:hAnsi="Calibri" w:cs="Calibri"/>
          <w:spacing w:val="1"/>
          <w:sz w:val="22"/>
          <w:szCs w:val="22"/>
        </w:rPr>
        <w:t>o</w:t>
      </w:r>
      <w:r w:rsidR="006D5C76">
        <w:rPr>
          <w:rFonts w:ascii="Calibri" w:eastAsia="Calibri" w:hAnsi="Calibri" w:cs="Calibri"/>
          <w:sz w:val="22"/>
          <w:szCs w:val="22"/>
        </w:rPr>
        <w:t>n &amp;</w:t>
      </w:r>
      <w:r w:rsidR="006D5C76">
        <w:rPr>
          <w:rFonts w:ascii="Calibri" w:eastAsia="Calibri" w:hAnsi="Calibri" w:cs="Calibri"/>
          <w:spacing w:val="2"/>
          <w:sz w:val="22"/>
          <w:szCs w:val="22"/>
        </w:rPr>
        <w:t xml:space="preserve"> </w:t>
      </w:r>
      <w:r w:rsidR="00F35357">
        <w:rPr>
          <w:rFonts w:ascii="Calibri" w:eastAsia="Calibri" w:hAnsi="Calibri" w:cs="Calibri"/>
          <w:spacing w:val="-1"/>
          <w:sz w:val="22"/>
          <w:szCs w:val="22"/>
        </w:rPr>
        <w:t>Department</w:t>
      </w:r>
      <w:r w:rsidR="006D5C76">
        <w:rPr>
          <w:rFonts w:ascii="Calibri" w:eastAsia="Calibri" w:hAnsi="Calibri" w:cs="Calibri"/>
          <w:spacing w:val="2"/>
          <w:sz w:val="22"/>
          <w:szCs w:val="22"/>
        </w:rPr>
        <w:t xml:space="preserve"> </w:t>
      </w:r>
      <w:r w:rsidR="006D5C76">
        <w:rPr>
          <w:rFonts w:ascii="Calibri" w:eastAsia="Calibri" w:hAnsi="Calibri" w:cs="Calibri"/>
          <w:sz w:val="22"/>
          <w:szCs w:val="22"/>
        </w:rPr>
        <w:t>:</w:t>
      </w:r>
    </w:p>
    <w:p w14:paraId="0E8645C7" w14:textId="77777777" w:rsidR="00D770CF" w:rsidRDefault="00D770CF">
      <w:pPr>
        <w:spacing w:before="5" w:line="120" w:lineRule="exact"/>
        <w:rPr>
          <w:sz w:val="12"/>
          <w:szCs w:val="12"/>
        </w:rPr>
      </w:pPr>
    </w:p>
    <w:tbl>
      <w:tblPr>
        <w:tblW w:w="0" w:type="auto"/>
        <w:tblInd w:w="10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7"/>
        <w:gridCol w:w="567"/>
        <w:gridCol w:w="8480"/>
        <w:gridCol w:w="180"/>
        <w:gridCol w:w="1170"/>
        <w:gridCol w:w="179"/>
      </w:tblGrid>
      <w:tr w:rsidR="00D770CF" w14:paraId="16F98483" w14:textId="77777777" w:rsidTr="009A2F2C">
        <w:trPr>
          <w:gridAfter w:val="1"/>
          <w:wAfter w:w="179" w:type="dxa"/>
          <w:trHeight w:hRule="exact" w:val="343"/>
        </w:trPr>
        <w:tc>
          <w:tcPr>
            <w:tcW w:w="59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02FAE12" w14:textId="77777777" w:rsidR="00D770CF" w:rsidRDefault="006D5C76">
            <w:pPr>
              <w:spacing w:before="30"/>
              <w:ind w:left="13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1</w:t>
            </w:r>
          </w:p>
        </w:tc>
        <w:tc>
          <w:tcPr>
            <w:tcW w:w="84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035CD04" w14:textId="7C0A0381" w:rsidR="00D770CF" w:rsidRDefault="006D5C76">
            <w:pPr>
              <w:spacing w:before="30"/>
              <w:ind w:left="171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 xml:space="preserve">a)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alary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Inc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 w:rsidR="00BD3847">
              <w:rPr>
                <w:rFonts w:ascii="Calibri" w:eastAsia="Calibri" w:hAnsi="Calibri" w:cs="Calibri"/>
                <w:spacing w:val="2"/>
                <w:sz w:val="22"/>
                <w:szCs w:val="22"/>
              </w:rPr>
              <w:t>u/s 17(</w:t>
            </w:r>
            <w:proofErr w:type="gramStart"/>
            <w:r w:rsidR="00BD3847">
              <w:rPr>
                <w:rFonts w:ascii="Calibri" w:eastAsia="Calibri" w:hAnsi="Calibri" w:cs="Calibri"/>
                <w:spacing w:val="2"/>
                <w:sz w:val="22"/>
                <w:szCs w:val="22"/>
              </w:rPr>
              <w:t>1)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(</w:t>
            </w:r>
            <w:proofErr w:type="gramEnd"/>
            <w:r>
              <w:rPr>
                <w:rFonts w:ascii="Calibri" w:eastAsia="Calibri" w:hAnsi="Calibri" w:cs="Calibri"/>
                <w:sz w:val="22"/>
                <w:szCs w:val="22"/>
              </w:rPr>
              <w:t>i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u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P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,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, HRA,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CA,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IR,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/P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rrear</w:t>
            </w:r>
            <w:r w:rsidR="00BD3847">
              <w:rPr>
                <w:rFonts w:ascii="Calibri" w:eastAsia="Calibri" w:hAnsi="Calibri" w:cs="Calibri"/>
                <w:sz w:val="22"/>
                <w:szCs w:val="22"/>
              </w:rPr>
              <w:t>)</w:t>
            </w:r>
            <w:proofErr w:type="spellStart"/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c</w:t>
            </w:r>
            <w:proofErr w:type="spellEnd"/>
          </w:p>
        </w:tc>
        <w:tc>
          <w:tcPr>
            <w:tcW w:w="135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B07028C" w14:textId="77777777" w:rsidR="00D770CF" w:rsidRDefault="00D770CF"/>
        </w:tc>
      </w:tr>
      <w:tr w:rsidR="00D770CF" w14:paraId="3CEC4999" w14:textId="77777777" w:rsidTr="009A2F2C">
        <w:trPr>
          <w:gridAfter w:val="1"/>
          <w:wAfter w:w="179" w:type="dxa"/>
          <w:trHeight w:hRule="exact" w:val="346"/>
        </w:trPr>
        <w:tc>
          <w:tcPr>
            <w:tcW w:w="59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D5D4C49" w14:textId="77777777" w:rsidR="00D770CF" w:rsidRDefault="00D770CF"/>
        </w:tc>
        <w:tc>
          <w:tcPr>
            <w:tcW w:w="84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F447D48" w14:textId="405BBB94" w:rsidR="00D770CF" w:rsidRDefault="006D5C76">
            <w:pPr>
              <w:spacing w:before="32"/>
              <w:ind w:left="159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 xml:space="preserve">b) 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proofErr w:type="gramStart"/>
            <w:r w:rsidR="00BD3847">
              <w:rPr>
                <w:rFonts w:ascii="Calibri" w:eastAsia="Calibri" w:hAnsi="Calibri" w:cs="Calibri"/>
                <w:sz w:val="22"/>
                <w:szCs w:val="22"/>
              </w:rPr>
              <w:t>Perquisites</w:t>
            </w:r>
            <w:proofErr w:type="gramEnd"/>
            <w:r w:rsidR="00BD3847">
              <w:rPr>
                <w:rFonts w:ascii="Calibri" w:eastAsia="Calibri" w:hAnsi="Calibri" w:cs="Calibri"/>
                <w:sz w:val="22"/>
                <w:szCs w:val="22"/>
              </w:rPr>
              <w:t xml:space="preserve"> u/s 17(2)</w:t>
            </w:r>
          </w:p>
        </w:tc>
        <w:tc>
          <w:tcPr>
            <w:tcW w:w="135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1874199" w14:textId="77777777" w:rsidR="00D770CF" w:rsidRDefault="00D770CF"/>
        </w:tc>
      </w:tr>
      <w:tr w:rsidR="00D770CF" w14:paraId="0061DA0C" w14:textId="77777777" w:rsidTr="009A2F2C">
        <w:trPr>
          <w:gridAfter w:val="1"/>
          <w:wAfter w:w="179" w:type="dxa"/>
          <w:trHeight w:hRule="exact" w:val="346"/>
        </w:trPr>
        <w:tc>
          <w:tcPr>
            <w:tcW w:w="59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FD04335" w14:textId="77777777" w:rsidR="00D770CF" w:rsidRDefault="00D770CF"/>
        </w:tc>
        <w:tc>
          <w:tcPr>
            <w:tcW w:w="84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3AF1848" w14:textId="0EDB702F" w:rsidR="00D770CF" w:rsidRDefault="006D5C76">
            <w:pPr>
              <w:spacing w:before="31"/>
              <w:ind w:left="159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) 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 w:rsidR="00BD3847">
              <w:rPr>
                <w:rFonts w:ascii="Calibri" w:eastAsia="Calibri" w:hAnsi="Calibri" w:cs="Calibri"/>
                <w:sz w:val="22"/>
                <w:szCs w:val="22"/>
              </w:rPr>
              <w:t>Profits in lieu of salary u/s 17(3)</w:t>
            </w:r>
          </w:p>
        </w:tc>
        <w:tc>
          <w:tcPr>
            <w:tcW w:w="135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F433554" w14:textId="77777777" w:rsidR="00D770CF" w:rsidRDefault="00D770CF"/>
        </w:tc>
      </w:tr>
      <w:tr w:rsidR="00D770CF" w14:paraId="373B0FEE" w14:textId="77777777" w:rsidTr="009A2F2C">
        <w:trPr>
          <w:gridAfter w:val="1"/>
          <w:wAfter w:w="179" w:type="dxa"/>
          <w:trHeight w:hRule="exact" w:val="345"/>
        </w:trPr>
        <w:tc>
          <w:tcPr>
            <w:tcW w:w="59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4F69BA8" w14:textId="77777777" w:rsidR="00D770CF" w:rsidRDefault="00D770CF"/>
        </w:tc>
        <w:tc>
          <w:tcPr>
            <w:tcW w:w="84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3BE56B2" w14:textId="77777777" w:rsidR="00D770CF" w:rsidRDefault="006D5C76">
            <w:pPr>
              <w:spacing w:before="30"/>
              <w:ind w:left="159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 xml:space="preserve">d) 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G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o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lary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I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(</w:t>
            </w:r>
            <w:proofErr w:type="spellStart"/>
            <w:r>
              <w:rPr>
                <w:rFonts w:ascii="Calibri" w:eastAsia="Calibri" w:hAnsi="Calibri" w:cs="Calibri"/>
                <w:sz w:val="22"/>
                <w:szCs w:val="22"/>
              </w:rPr>
              <w:t>a+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+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c</w:t>
            </w:r>
            <w:proofErr w:type="spellEnd"/>
            <w:r>
              <w:rPr>
                <w:rFonts w:ascii="Calibri" w:eastAsia="Calibri" w:hAnsi="Calibri" w:cs="Calibri"/>
                <w:sz w:val="22"/>
                <w:szCs w:val="22"/>
              </w:rPr>
              <w:t>)</w:t>
            </w:r>
          </w:p>
        </w:tc>
        <w:tc>
          <w:tcPr>
            <w:tcW w:w="135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810CAA5" w14:textId="77777777" w:rsidR="00D770CF" w:rsidRDefault="00D770CF"/>
        </w:tc>
      </w:tr>
      <w:tr w:rsidR="00D770CF" w14:paraId="3DCC4F7F" w14:textId="77777777" w:rsidTr="009A2F2C">
        <w:trPr>
          <w:gridAfter w:val="1"/>
          <w:wAfter w:w="179" w:type="dxa"/>
          <w:trHeight w:hRule="exact" w:val="1573"/>
        </w:trPr>
        <w:tc>
          <w:tcPr>
            <w:tcW w:w="59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FDEFE31" w14:textId="77777777" w:rsidR="00D770CF" w:rsidRDefault="006D5C76">
            <w:pPr>
              <w:spacing w:before="30"/>
              <w:ind w:left="132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2</w:t>
            </w:r>
          </w:p>
        </w:tc>
        <w:tc>
          <w:tcPr>
            <w:tcW w:w="84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8CA8ABF" w14:textId="77777777" w:rsidR="00D770CF" w:rsidRDefault="006D5C76">
            <w:pPr>
              <w:spacing w:before="30"/>
              <w:ind w:left="17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duc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: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R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i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cas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f p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s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s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w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c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ally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i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ur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ex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enditu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y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y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proofErr w:type="gramStart"/>
            <w:r>
              <w:rPr>
                <w:rFonts w:ascii="Calibri" w:eastAsia="Calibri" w:hAnsi="Calibri" w:cs="Calibri"/>
                <w:sz w:val="22"/>
                <w:szCs w:val="22"/>
              </w:rPr>
              <w:t>ren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:</w:t>
            </w:r>
            <w:proofErr w:type="gramEnd"/>
          </w:p>
          <w:p w14:paraId="6D399F6B" w14:textId="77777777" w:rsidR="00D770CF" w:rsidRDefault="006D5C76">
            <w:pPr>
              <w:spacing w:before="86"/>
              <w:ind w:left="868"/>
              <w:rPr>
                <w:rFonts w:ascii="Calibri" w:eastAsia="Calibri" w:hAnsi="Calibri" w:cs="Calibri"/>
                <w:sz w:val="22"/>
                <w:szCs w:val="22"/>
              </w:rPr>
            </w:pPr>
            <w:proofErr w:type="spellStart"/>
            <w:r>
              <w:rPr>
                <w:rFonts w:ascii="Calibri" w:eastAsia="Calibri" w:hAnsi="Calibri" w:cs="Calibri"/>
                <w:sz w:val="22"/>
                <w:szCs w:val="22"/>
              </w:rPr>
              <w:t>i</w:t>
            </w:r>
            <w:proofErr w:type="spellEnd"/>
            <w:r>
              <w:rPr>
                <w:rFonts w:ascii="Calibri" w:eastAsia="Calibri" w:hAnsi="Calibri" w:cs="Calibri"/>
                <w:sz w:val="22"/>
                <w:szCs w:val="22"/>
              </w:rPr>
              <w:t xml:space="preserve">) 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c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al HR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i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bl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u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ing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this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y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r</w:t>
            </w:r>
          </w:p>
          <w:p w14:paraId="56A5CA80" w14:textId="77777777" w:rsidR="00D770CF" w:rsidRDefault="006D5C76">
            <w:pPr>
              <w:spacing w:before="24" w:line="240" w:lineRule="exact"/>
              <w:ind w:left="868" w:right="279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 xml:space="preserve">ii) 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ual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en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bl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i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x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1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/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1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sz w:val="22"/>
                <w:szCs w:val="22"/>
              </w:rPr>
              <w:t>th</w:t>
            </w:r>
            <w:proofErr w:type="spellEnd"/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alary iii) 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40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%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alary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(Basic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+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D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)</w:t>
            </w:r>
          </w:p>
          <w:p w14:paraId="31566971" w14:textId="77777777" w:rsidR="00D770CF" w:rsidRDefault="006D5C76">
            <w:pPr>
              <w:spacing w:before="58"/>
              <w:ind w:left="20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(</w:t>
            </w:r>
            <w:proofErr w:type="spellStart"/>
            <w:r>
              <w:rPr>
                <w:rFonts w:ascii="Calibri" w:eastAsia="Calibri" w:hAnsi="Calibri" w:cs="Calibri"/>
                <w:sz w:val="22"/>
                <w:szCs w:val="22"/>
              </w:rPr>
              <w:t>i</w:t>
            </w:r>
            <w:proofErr w:type="spellEnd"/>
            <w:r>
              <w:rPr>
                <w:rFonts w:ascii="Calibri" w:eastAsia="Calibri" w:hAnsi="Calibri" w:cs="Calibri"/>
                <w:sz w:val="22"/>
                <w:szCs w:val="22"/>
              </w:rPr>
              <w:t xml:space="preserve">)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(iii)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w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ich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r is leas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is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exem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d</w:t>
            </w:r>
          </w:p>
        </w:tc>
        <w:tc>
          <w:tcPr>
            <w:tcW w:w="135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B17DED4" w14:textId="77777777" w:rsidR="00D770CF" w:rsidRDefault="00D770CF"/>
        </w:tc>
      </w:tr>
      <w:tr w:rsidR="00D770CF" w14:paraId="01E4190B" w14:textId="77777777" w:rsidTr="009A2F2C">
        <w:trPr>
          <w:gridAfter w:val="1"/>
          <w:wAfter w:w="179" w:type="dxa"/>
          <w:trHeight w:hRule="exact" w:val="327"/>
        </w:trPr>
        <w:tc>
          <w:tcPr>
            <w:tcW w:w="59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21284DD" w14:textId="77777777" w:rsidR="00D770CF" w:rsidRDefault="006D5C76">
            <w:pPr>
              <w:spacing w:before="29"/>
              <w:ind w:left="132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3</w:t>
            </w:r>
          </w:p>
        </w:tc>
        <w:tc>
          <w:tcPr>
            <w:tcW w:w="84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B80084B" w14:textId="313749A4" w:rsidR="00D770CF" w:rsidRDefault="009A2F2C">
            <w:pPr>
              <w:spacing w:before="29"/>
              <w:ind w:left="12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 xml:space="preserve">Other </w:t>
            </w:r>
            <w:r w:rsidRPr="009A2F2C">
              <w:rPr>
                <w:rFonts w:ascii="Calibri" w:eastAsia="Calibri" w:hAnsi="Calibri" w:cs="Calibri"/>
                <w:sz w:val="22"/>
                <w:szCs w:val="22"/>
              </w:rPr>
              <w:t>Allowances exempt under section 10</w:t>
            </w:r>
          </w:p>
        </w:tc>
        <w:tc>
          <w:tcPr>
            <w:tcW w:w="135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9CB28AB" w14:textId="77777777" w:rsidR="00D770CF" w:rsidRDefault="00D770CF"/>
        </w:tc>
      </w:tr>
      <w:tr w:rsidR="00D770CF" w14:paraId="3245C8AF" w14:textId="77777777" w:rsidTr="009A2F2C">
        <w:trPr>
          <w:gridAfter w:val="1"/>
          <w:wAfter w:w="179" w:type="dxa"/>
          <w:trHeight w:hRule="exact" w:val="360"/>
        </w:trPr>
        <w:tc>
          <w:tcPr>
            <w:tcW w:w="59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6A16449" w14:textId="77777777" w:rsidR="00D770CF" w:rsidRDefault="006D5C76">
            <w:pPr>
              <w:spacing w:before="31"/>
              <w:ind w:left="132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4</w:t>
            </w:r>
          </w:p>
        </w:tc>
        <w:tc>
          <w:tcPr>
            <w:tcW w:w="84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890FB39" w14:textId="77777777" w:rsidR="00D770CF" w:rsidRDefault="006D5C76">
            <w:pPr>
              <w:spacing w:before="31"/>
              <w:ind w:left="12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du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</w:p>
        </w:tc>
        <w:tc>
          <w:tcPr>
            <w:tcW w:w="135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D0274C1" w14:textId="77777777" w:rsidR="00D770CF" w:rsidRDefault="00D770CF"/>
        </w:tc>
      </w:tr>
      <w:tr w:rsidR="00D770CF" w14:paraId="6613F311" w14:textId="77777777" w:rsidTr="009A2F2C">
        <w:trPr>
          <w:gridAfter w:val="1"/>
          <w:wAfter w:w="179" w:type="dxa"/>
          <w:trHeight w:hRule="exact" w:val="360"/>
        </w:trPr>
        <w:tc>
          <w:tcPr>
            <w:tcW w:w="59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A30C0BC" w14:textId="77777777" w:rsidR="00D770CF" w:rsidRDefault="00D770CF"/>
        </w:tc>
        <w:tc>
          <w:tcPr>
            <w:tcW w:w="84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B5EB9FF" w14:textId="77777777" w:rsidR="00D770CF" w:rsidRDefault="006D5C76">
            <w:pPr>
              <w:spacing w:before="32"/>
              <w:ind w:left="16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 xml:space="preserve">(a) 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n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tai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n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ll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</w:p>
        </w:tc>
        <w:tc>
          <w:tcPr>
            <w:tcW w:w="135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C125356" w14:textId="77777777" w:rsidR="00D770CF" w:rsidRDefault="00D770CF"/>
        </w:tc>
      </w:tr>
      <w:tr w:rsidR="00D770CF" w14:paraId="2D6A88D9" w14:textId="77777777" w:rsidTr="009A2F2C">
        <w:trPr>
          <w:gridAfter w:val="1"/>
          <w:wAfter w:w="179" w:type="dxa"/>
          <w:trHeight w:hRule="exact" w:val="360"/>
        </w:trPr>
        <w:tc>
          <w:tcPr>
            <w:tcW w:w="59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660B183" w14:textId="77777777" w:rsidR="00D770CF" w:rsidRDefault="00D770CF"/>
        </w:tc>
        <w:tc>
          <w:tcPr>
            <w:tcW w:w="84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686BC5D" w14:textId="77777777" w:rsidR="00D770CF" w:rsidRDefault="006D5C76">
            <w:pPr>
              <w:spacing w:before="32"/>
              <w:ind w:left="16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 xml:space="preserve">(b) 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si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al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x</w:t>
            </w:r>
          </w:p>
        </w:tc>
        <w:tc>
          <w:tcPr>
            <w:tcW w:w="135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9F52A74" w14:textId="77777777" w:rsidR="00D770CF" w:rsidRDefault="00D770CF"/>
        </w:tc>
      </w:tr>
      <w:tr w:rsidR="00D770CF" w14:paraId="12F4E1F1" w14:textId="77777777" w:rsidTr="009A2F2C">
        <w:trPr>
          <w:gridAfter w:val="1"/>
          <w:wAfter w:w="179" w:type="dxa"/>
          <w:trHeight w:hRule="exact" w:val="346"/>
        </w:trPr>
        <w:tc>
          <w:tcPr>
            <w:tcW w:w="59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B10A51A" w14:textId="77777777" w:rsidR="00D770CF" w:rsidRDefault="006D5C76">
            <w:pPr>
              <w:spacing w:before="31"/>
              <w:ind w:left="132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5</w:t>
            </w:r>
          </w:p>
        </w:tc>
        <w:tc>
          <w:tcPr>
            <w:tcW w:w="84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89AC017" w14:textId="6FA16207" w:rsidR="00D770CF" w:rsidRDefault="006D5C76">
            <w:pPr>
              <w:spacing w:before="31"/>
              <w:ind w:left="17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Ne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alary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Inc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om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(</w:t>
            </w:r>
            <w:r w:rsidR="00BD3847">
              <w:rPr>
                <w:rFonts w:ascii="Calibri" w:eastAsia="Calibri" w:hAnsi="Calibri" w:cs="Calibri"/>
                <w:sz w:val="22"/>
                <w:szCs w:val="22"/>
              </w:rPr>
              <w:t>1-2-3</w:t>
            </w:r>
            <w:r w:rsidR="009A2F2C">
              <w:rPr>
                <w:rFonts w:ascii="Calibri" w:eastAsia="Calibri" w:hAnsi="Calibri" w:cs="Calibri"/>
                <w:sz w:val="22"/>
                <w:szCs w:val="22"/>
              </w:rPr>
              <w:t>-</w:t>
            </w:r>
            <w:proofErr w:type="gramStart"/>
            <w:r w:rsidR="009A2F2C">
              <w:rPr>
                <w:rFonts w:ascii="Calibri" w:eastAsia="Calibri" w:hAnsi="Calibri" w:cs="Calibri"/>
                <w:sz w:val="22"/>
                <w:szCs w:val="22"/>
              </w:rPr>
              <w:t>4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)</w:t>
            </w:r>
            <w:proofErr w:type="gramEnd"/>
          </w:p>
        </w:tc>
        <w:tc>
          <w:tcPr>
            <w:tcW w:w="135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3C8370D" w14:textId="77777777" w:rsidR="00D770CF" w:rsidRDefault="00D770CF"/>
        </w:tc>
      </w:tr>
      <w:tr w:rsidR="00D770CF" w14:paraId="6D9E4D25" w14:textId="77777777" w:rsidTr="009A2F2C">
        <w:trPr>
          <w:gridAfter w:val="1"/>
          <w:wAfter w:w="179" w:type="dxa"/>
          <w:trHeight w:hRule="exact" w:val="345"/>
        </w:trPr>
        <w:tc>
          <w:tcPr>
            <w:tcW w:w="59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78C8376" w14:textId="77777777" w:rsidR="00D770CF" w:rsidRDefault="006D5C76">
            <w:pPr>
              <w:spacing w:before="30"/>
              <w:ind w:left="132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6</w:t>
            </w:r>
          </w:p>
        </w:tc>
        <w:tc>
          <w:tcPr>
            <w:tcW w:w="84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49C2673" w14:textId="0B6E88A8" w:rsidR="00D770CF" w:rsidRDefault="006D5C76">
            <w:pPr>
              <w:spacing w:before="30"/>
              <w:ind w:left="17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duc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in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 H</w:t>
            </w:r>
            <w:r w:rsidR="00BD3847">
              <w:rPr>
                <w:rFonts w:ascii="Calibri" w:eastAsia="Calibri" w:hAnsi="Calibri" w:cs="Calibri"/>
                <w:sz w:val="22"/>
                <w:szCs w:val="22"/>
              </w:rPr>
              <w:t>ousing loa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proofErr w:type="gramStart"/>
            <w:r>
              <w:rPr>
                <w:rFonts w:ascii="Calibri" w:eastAsia="Calibri" w:hAnsi="Calibri" w:cs="Calibri"/>
                <w:sz w:val="22"/>
                <w:szCs w:val="22"/>
              </w:rPr>
              <w:t>( 2</w:t>
            </w:r>
            <w:proofErr w:type="gramEnd"/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 w:rsidR="00BD3847">
              <w:rPr>
                <w:rFonts w:ascii="Calibri" w:eastAsia="Calibri" w:hAnsi="Calibri" w:cs="Calibri"/>
                <w:sz w:val="22"/>
                <w:szCs w:val="22"/>
              </w:rPr>
              <w:t xml:space="preserve"> u/s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ec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24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(b)</w:t>
            </w:r>
          </w:p>
        </w:tc>
        <w:tc>
          <w:tcPr>
            <w:tcW w:w="135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57BE8CA" w14:textId="77777777" w:rsidR="00D770CF" w:rsidRDefault="00D770CF"/>
        </w:tc>
      </w:tr>
      <w:tr w:rsidR="00D770CF" w14:paraId="0FB9727A" w14:textId="77777777" w:rsidTr="009A2F2C">
        <w:trPr>
          <w:gridAfter w:val="1"/>
          <w:wAfter w:w="179" w:type="dxa"/>
          <w:trHeight w:hRule="exact" w:val="343"/>
        </w:trPr>
        <w:tc>
          <w:tcPr>
            <w:tcW w:w="59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D027462" w14:textId="77777777" w:rsidR="00D770CF" w:rsidRDefault="006D5C76">
            <w:pPr>
              <w:spacing w:before="30"/>
              <w:ind w:left="132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7</w:t>
            </w:r>
          </w:p>
        </w:tc>
        <w:tc>
          <w:tcPr>
            <w:tcW w:w="84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237BBD4" w14:textId="77777777" w:rsidR="00D770CF" w:rsidRDefault="006D5C76">
            <w:pPr>
              <w:spacing w:before="30"/>
              <w:ind w:left="17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Any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o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i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c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(Bu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i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s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Capital gains,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ank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I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r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t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r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h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 S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)</w:t>
            </w:r>
          </w:p>
        </w:tc>
        <w:tc>
          <w:tcPr>
            <w:tcW w:w="135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F2D80F7" w14:textId="77777777" w:rsidR="00D770CF" w:rsidRDefault="00D770CF"/>
        </w:tc>
      </w:tr>
      <w:tr w:rsidR="00D770CF" w14:paraId="7672C93F" w14:textId="77777777" w:rsidTr="009A2F2C">
        <w:trPr>
          <w:gridAfter w:val="1"/>
          <w:wAfter w:w="179" w:type="dxa"/>
          <w:trHeight w:hRule="exact" w:val="346"/>
        </w:trPr>
        <w:tc>
          <w:tcPr>
            <w:tcW w:w="59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86977C7" w14:textId="77777777" w:rsidR="00D770CF" w:rsidRDefault="006D5C76">
            <w:pPr>
              <w:spacing w:before="32"/>
              <w:ind w:left="132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8</w:t>
            </w:r>
          </w:p>
        </w:tc>
        <w:tc>
          <w:tcPr>
            <w:tcW w:w="84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124F5BE" w14:textId="77777777" w:rsidR="00D770CF" w:rsidRDefault="006D5C76">
            <w:pPr>
              <w:spacing w:before="32"/>
              <w:ind w:left="17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Gr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s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T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tal </w:t>
            </w:r>
            <w:proofErr w:type="gramStart"/>
            <w:r>
              <w:rPr>
                <w:rFonts w:ascii="Calibri" w:eastAsia="Calibri" w:hAnsi="Calibri" w:cs="Calibri"/>
                <w:sz w:val="22"/>
                <w:szCs w:val="22"/>
              </w:rPr>
              <w:t>Inc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om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e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(</w:t>
            </w:r>
            <w:proofErr w:type="gramEnd"/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5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-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6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+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7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)</w:t>
            </w:r>
          </w:p>
        </w:tc>
        <w:tc>
          <w:tcPr>
            <w:tcW w:w="135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1F45BCE" w14:textId="77777777" w:rsidR="00D770CF" w:rsidRDefault="00D770CF"/>
        </w:tc>
      </w:tr>
      <w:tr w:rsidR="00D770CF" w14:paraId="7FF802B9" w14:textId="77777777" w:rsidTr="009A2F2C">
        <w:trPr>
          <w:gridAfter w:val="1"/>
          <w:wAfter w:w="179" w:type="dxa"/>
          <w:trHeight w:hRule="exact" w:val="360"/>
        </w:trPr>
        <w:tc>
          <w:tcPr>
            <w:tcW w:w="59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C9F66CE" w14:textId="77777777" w:rsidR="00D770CF" w:rsidRDefault="006D5C76">
            <w:pPr>
              <w:spacing w:before="31"/>
              <w:ind w:left="132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9</w:t>
            </w:r>
          </w:p>
        </w:tc>
        <w:tc>
          <w:tcPr>
            <w:tcW w:w="84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A37BC7B" w14:textId="2B74BDE4" w:rsidR="00D770CF" w:rsidRDefault="006D5C76" w:rsidP="00590AE1">
            <w:pPr>
              <w:spacing w:before="31"/>
              <w:ind w:left="12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 xml:space="preserve">a) 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80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-D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lth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Insu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-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di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aim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 w:rsidR="00BD3847">
              <w:rPr>
                <w:rFonts w:ascii="Calibri" w:eastAsia="Calibri" w:hAnsi="Calibri" w:cs="Calibri"/>
                <w:sz w:val="22"/>
                <w:szCs w:val="22"/>
              </w:rPr>
              <w:t>(</w:t>
            </w:r>
            <w:r w:rsidR="00BD3847">
              <w:rPr>
                <w:rFonts w:ascii="Calibri" w:eastAsia="Calibri" w:hAnsi="Calibri" w:cs="Calibri"/>
                <w:spacing w:val="1"/>
                <w:sz w:val="22"/>
                <w:szCs w:val="22"/>
              </w:rPr>
              <w:t>s</w:t>
            </w:r>
            <w:r w:rsidR="00BD3847">
              <w:rPr>
                <w:rFonts w:ascii="Calibri" w:eastAsia="Calibri" w:hAnsi="Calibri" w:cs="Calibri"/>
                <w:sz w:val="22"/>
                <w:szCs w:val="22"/>
              </w:rPr>
              <w:t>ee</w:t>
            </w:r>
            <w:r w:rsidR="00BD3847"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 w:rsidR="00BD3847">
              <w:rPr>
                <w:rFonts w:ascii="Calibri" w:eastAsia="Calibri" w:hAnsi="Calibri" w:cs="Calibri"/>
                <w:spacing w:val="1"/>
                <w:sz w:val="22"/>
                <w:szCs w:val="22"/>
              </w:rPr>
              <w:t>co</w:t>
            </w:r>
            <w:r w:rsidR="00BD3847">
              <w:rPr>
                <w:rFonts w:ascii="Calibri" w:eastAsia="Calibri" w:hAnsi="Calibri" w:cs="Calibri"/>
                <w:sz w:val="22"/>
                <w:szCs w:val="22"/>
              </w:rPr>
              <w:t>nditi</w:t>
            </w:r>
            <w:r w:rsidR="00BD3847">
              <w:rPr>
                <w:rFonts w:ascii="Calibri" w:eastAsia="Calibri" w:hAnsi="Calibri" w:cs="Calibri"/>
                <w:spacing w:val="1"/>
                <w:sz w:val="22"/>
                <w:szCs w:val="22"/>
              </w:rPr>
              <w:t>o</w:t>
            </w:r>
            <w:r w:rsidR="00BD3847">
              <w:rPr>
                <w:rFonts w:ascii="Calibri" w:eastAsia="Calibri" w:hAnsi="Calibri" w:cs="Calibri"/>
                <w:sz w:val="22"/>
                <w:szCs w:val="22"/>
              </w:rPr>
              <w:t>ns)</w:t>
            </w:r>
          </w:p>
        </w:tc>
        <w:tc>
          <w:tcPr>
            <w:tcW w:w="135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746BE1C" w14:textId="77777777" w:rsidR="00D770CF" w:rsidRDefault="00D770CF"/>
        </w:tc>
      </w:tr>
      <w:tr w:rsidR="00D770CF" w14:paraId="075B6CA8" w14:textId="77777777" w:rsidTr="009A2F2C">
        <w:trPr>
          <w:gridAfter w:val="1"/>
          <w:wAfter w:w="179" w:type="dxa"/>
          <w:trHeight w:hRule="exact" w:val="360"/>
        </w:trPr>
        <w:tc>
          <w:tcPr>
            <w:tcW w:w="59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88D6924" w14:textId="77777777" w:rsidR="00D770CF" w:rsidRDefault="00D770CF"/>
        </w:tc>
        <w:tc>
          <w:tcPr>
            <w:tcW w:w="84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40786B0" w14:textId="77777777" w:rsidR="00D770CF" w:rsidRDefault="006D5C76">
            <w:pPr>
              <w:spacing w:before="31"/>
              <w:ind w:left="10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 xml:space="preserve">b)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80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-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x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e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reat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ent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m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ally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h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ically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andi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pped 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ende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</w:t>
            </w:r>
          </w:p>
        </w:tc>
        <w:tc>
          <w:tcPr>
            <w:tcW w:w="135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FC6C408" w14:textId="77777777" w:rsidR="00D770CF" w:rsidRDefault="00D770CF"/>
        </w:tc>
      </w:tr>
      <w:tr w:rsidR="00D770CF" w14:paraId="67BA5223" w14:textId="77777777" w:rsidTr="009A2F2C">
        <w:trPr>
          <w:gridAfter w:val="1"/>
          <w:wAfter w:w="179" w:type="dxa"/>
          <w:trHeight w:hRule="exact" w:val="360"/>
        </w:trPr>
        <w:tc>
          <w:tcPr>
            <w:tcW w:w="59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9642559" w14:textId="77777777" w:rsidR="00D770CF" w:rsidRDefault="00D770CF"/>
        </w:tc>
        <w:tc>
          <w:tcPr>
            <w:tcW w:w="84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1F9A9A3" w14:textId="77777777" w:rsidR="00D770CF" w:rsidRDefault="006D5C76">
            <w:pPr>
              <w:spacing w:before="31"/>
              <w:ind w:left="10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 xml:space="preserve">c) 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80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-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DD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 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x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itur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n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dical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reat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n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f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l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 sp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ifie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as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</w:t>
            </w:r>
          </w:p>
        </w:tc>
        <w:tc>
          <w:tcPr>
            <w:tcW w:w="135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1EDB80C" w14:textId="77777777" w:rsidR="00D770CF" w:rsidRDefault="00D770CF"/>
        </w:tc>
      </w:tr>
      <w:tr w:rsidR="00D770CF" w14:paraId="46D00E3C" w14:textId="77777777" w:rsidTr="009A2F2C">
        <w:trPr>
          <w:gridAfter w:val="1"/>
          <w:wAfter w:w="179" w:type="dxa"/>
          <w:trHeight w:hRule="exact" w:val="360"/>
        </w:trPr>
        <w:tc>
          <w:tcPr>
            <w:tcW w:w="59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1EE083D" w14:textId="77777777" w:rsidR="00D770CF" w:rsidRDefault="00D770CF"/>
        </w:tc>
        <w:tc>
          <w:tcPr>
            <w:tcW w:w="84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3BF1235" w14:textId="77777777" w:rsidR="00D770CF" w:rsidRDefault="006D5C76">
            <w:pPr>
              <w:spacing w:before="31"/>
              <w:ind w:left="10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 xml:space="preserve">d)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80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-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Inte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 Edu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ti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al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proofErr w:type="gramStart"/>
            <w:r>
              <w:rPr>
                <w:rFonts w:ascii="Calibri" w:eastAsia="Calibri" w:hAnsi="Calibri" w:cs="Calibri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an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f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</w:t>
            </w:r>
            <w:proofErr w:type="gramEnd"/>
            <w:r>
              <w:rPr>
                <w:rFonts w:ascii="Calibri" w:eastAsia="Calibri" w:hAnsi="Calibri" w:cs="Calibri"/>
                <w:sz w:val="22"/>
                <w:szCs w:val="22"/>
              </w:rPr>
              <w:t xml:space="preserve"> high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 educati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 f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 s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f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 w:rsidR="00F35357">
              <w:rPr>
                <w:rFonts w:ascii="Calibri" w:eastAsia="Calibri" w:hAnsi="Calibri" w:cs="Calibri"/>
                <w:sz w:val="22"/>
                <w:szCs w:val="22"/>
              </w:rPr>
              <w:t>dep</w:t>
            </w:r>
            <w:r w:rsidR="00F35357">
              <w:rPr>
                <w:rFonts w:ascii="Calibri" w:eastAsia="Calibri" w:hAnsi="Calibri" w:cs="Calibri"/>
                <w:spacing w:val="1"/>
                <w:sz w:val="22"/>
                <w:szCs w:val="22"/>
              </w:rPr>
              <w:t>e</w:t>
            </w:r>
            <w:r w:rsidR="00F35357"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 w:rsidR="00F35357">
              <w:rPr>
                <w:rFonts w:ascii="Calibri" w:eastAsia="Calibri" w:hAnsi="Calibri" w:cs="Calibri"/>
                <w:spacing w:val="1"/>
                <w:sz w:val="22"/>
                <w:szCs w:val="22"/>
              </w:rPr>
              <w:t>e</w:t>
            </w:r>
            <w:r w:rsidR="00F35357"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ildren</w:t>
            </w:r>
          </w:p>
        </w:tc>
        <w:tc>
          <w:tcPr>
            <w:tcW w:w="135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42A5371" w14:textId="77777777" w:rsidR="00D770CF" w:rsidRDefault="00D770CF"/>
        </w:tc>
      </w:tr>
      <w:tr w:rsidR="00D770CF" w14:paraId="64909C48" w14:textId="77777777" w:rsidTr="009A2F2C">
        <w:trPr>
          <w:gridAfter w:val="1"/>
          <w:wAfter w:w="179" w:type="dxa"/>
          <w:trHeight w:hRule="exact" w:val="354"/>
        </w:trPr>
        <w:tc>
          <w:tcPr>
            <w:tcW w:w="59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6BEFB20" w14:textId="77777777" w:rsidR="00D770CF" w:rsidRDefault="00D770CF"/>
        </w:tc>
        <w:tc>
          <w:tcPr>
            <w:tcW w:w="84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7B4C09B" w14:textId="034FA831" w:rsidR="00D770CF" w:rsidRDefault="006D5C76">
            <w:pPr>
              <w:spacing w:before="31"/>
              <w:ind w:left="10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 xml:space="preserve">e)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80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-E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ew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s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as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n (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c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iti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s)</w:t>
            </w:r>
          </w:p>
        </w:tc>
        <w:tc>
          <w:tcPr>
            <w:tcW w:w="135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C4DED2C" w14:textId="77777777" w:rsidR="00D770CF" w:rsidRDefault="00D770CF"/>
        </w:tc>
      </w:tr>
      <w:tr w:rsidR="00D770CF" w14:paraId="76748EEF" w14:textId="77777777" w:rsidTr="009A2F2C">
        <w:trPr>
          <w:gridAfter w:val="1"/>
          <w:wAfter w:w="179" w:type="dxa"/>
          <w:trHeight w:hRule="exact" w:val="354"/>
        </w:trPr>
        <w:tc>
          <w:tcPr>
            <w:tcW w:w="59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AC85432" w14:textId="77777777" w:rsidR="00D770CF" w:rsidRDefault="00D770CF"/>
        </w:tc>
        <w:tc>
          <w:tcPr>
            <w:tcW w:w="84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252B412" w14:textId="77777777" w:rsidR="00D770CF" w:rsidRDefault="006D5C76">
            <w:pPr>
              <w:spacing w:before="25"/>
              <w:ind w:left="15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 xml:space="preserve">f) 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80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-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CG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o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ifie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qui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a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ings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ch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em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-Rajiv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Gandhi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quity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ings (se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i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it)</w:t>
            </w:r>
          </w:p>
        </w:tc>
        <w:tc>
          <w:tcPr>
            <w:tcW w:w="135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9D2C8F8" w14:textId="77777777" w:rsidR="00D770CF" w:rsidRDefault="00D770CF"/>
        </w:tc>
      </w:tr>
      <w:tr w:rsidR="00D770CF" w14:paraId="0D458BC8" w14:textId="77777777" w:rsidTr="009A2F2C">
        <w:trPr>
          <w:gridAfter w:val="1"/>
          <w:wAfter w:w="179" w:type="dxa"/>
          <w:trHeight w:hRule="exact" w:val="360"/>
        </w:trPr>
        <w:tc>
          <w:tcPr>
            <w:tcW w:w="59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09C538B" w14:textId="77777777" w:rsidR="00D770CF" w:rsidRDefault="00D770CF"/>
        </w:tc>
        <w:tc>
          <w:tcPr>
            <w:tcW w:w="84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83DEAEA" w14:textId="03DB4004" w:rsidR="00D770CF" w:rsidRDefault="006D5C76">
            <w:pPr>
              <w:spacing w:before="31"/>
              <w:ind w:left="10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 xml:space="preserve">g)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80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-U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r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em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l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 disabili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(</w:t>
            </w:r>
            <w:r w:rsidR="00BD3847">
              <w:rPr>
                <w:rFonts w:ascii="Calibri" w:eastAsia="Calibri" w:hAnsi="Calibri" w:cs="Calibri"/>
                <w:spacing w:val="1"/>
                <w:sz w:val="22"/>
                <w:szCs w:val="22"/>
              </w:rPr>
              <w:t>s</w:t>
            </w:r>
            <w:r w:rsidR="00BD3847">
              <w:rPr>
                <w:rFonts w:ascii="Calibri" w:eastAsia="Calibri" w:hAnsi="Calibri" w:cs="Calibri"/>
                <w:sz w:val="22"/>
                <w:szCs w:val="22"/>
              </w:rPr>
              <w:t>ee</w:t>
            </w:r>
            <w:r w:rsidR="00BD3847"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 w:rsidR="00BD3847">
              <w:rPr>
                <w:rFonts w:ascii="Calibri" w:eastAsia="Calibri" w:hAnsi="Calibri" w:cs="Calibri"/>
                <w:spacing w:val="1"/>
                <w:sz w:val="22"/>
                <w:szCs w:val="22"/>
              </w:rPr>
              <w:t>co</w:t>
            </w:r>
            <w:r w:rsidR="00BD3847">
              <w:rPr>
                <w:rFonts w:ascii="Calibri" w:eastAsia="Calibri" w:hAnsi="Calibri" w:cs="Calibri"/>
                <w:sz w:val="22"/>
                <w:szCs w:val="22"/>
              </w:rPr>
              <w:t>nditi</w:t>
            </w:r>
            <w:r w:rsidR="00BD3847">
              <w:rPr>
                <w:rFonts w:ascii="Calibri" w:eastAsia="Calibri" w:hAnsi="Calibri" w:cs="Calibri"/>
                <w:spacing w:val="1"/>
                <w:sz w:val="22"/>
                <w:szCs w:val="22"/>
              </w:rPr>
              <w:t>o</w:t>
            </w:r>
            <w:r w:rsidR="00BD3847">
              <w:rPr>
                <w:rFonts w:ascii="Calibri" w:eastAsia="Calibri" w:hAnsi="Calibri" w:cs="Calibri"/>
                <w:sz w:val="22"/>
                <w:szCs w:val="22"/>
              </w:rPr>
              <w:t>ns)</w:t>
            </w:r>
          </w:p>
        </w:tc>
        <w:tc>
          <w:tcPr>
            <w:tcW w:w="135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A69F0BE" w14:textId="77777777" w:rsidR="00D770CF" w:rsidRDefault="00D770CF"/>
        </w:tc>
      </w:tr>
      <w:tr w:rsidR="00D770CF" w14:paraId="049F2D0A" w14:textId="77777777" w:rsidTr="009A2F2C">
        <w:trPr>
          <w:gridAfter w:val="1"/>
          <w:wAfter w:w="179" w:type="dxa"/>
          <w:trHeight w:hRule="exact" w:val="360"/>
        </w:trPr>
        <w:tc>
          <w:tcPr>
            <w:tcW w:w="59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0103A91" w14:textId="77777777" w:rsidR="00D770CF" w:rsidRDefault="00D770CF"/>
        </w:tc>
        <w:tc>
          <w:tcPr>
            <w:tcW w:w="84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9A3AE62" w14:textId="77777777" w:rsidR="00D770CF" w:rsidRDefault="006D5C76">
            <w:pPr>
              <w:spacing w:before="31"/>
              <w:ind w:left="10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 xml:space="preserve">h)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80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-G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D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ati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s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i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ied Funds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n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chari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bl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i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i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ti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s (se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c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i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s)</w:t>
            </w:r>
          </w:p>
        </w:tc>
        <w:tc>
          <w:tcPr>
            <w:tcW w:w="135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765BA0C" w14:textId="77777777" w:rsidR="00D770CF" w:rsidRDefault="00D770CF"/>
        </w:tc>
      </w:tr>
      <w:tr w:rsidR="00D770CF" w14:paraId="02305B5C" w14:textId="77777777" w:rsidTr="009A2F2C">
        <w:trPr>
          <w:gridAfter w:val="1"/>
          <w:wAfter w:w="179" w:type="dxa"/>
          <w:trHeight w:hRule="exact" w:val="360"/>
        </w:trPr>
        <w:tc>
          <w:tcPr>
            <w:tcW w:w="59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98F8177" w14:textId="77777777" w:rsidR="00D770CF" w:rsidRDefault="00D770CF"/>
        </w:tc>
        <w:tc>
          <w:tcPr>
            <w:tcW w:w="84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166B235" w14:textId="5FDC0B7E" w:rsidR="00D770CF" w:rsidRDefault="006D5C76">
            <w:pPr>
              <w:spacing w:before="31"/>
              <w:ind w:left="158"/>
              <w:rPr>
                <w:rFonts w:ascii="Calibri" w:eastAsia="Calibri" w:hAnsi="Calibri" w:cs="Calibri"/>
                <w:sz w:val="22"/>
                <w:szCs w:val="22"/>
              </w:rPr>
            </w:pPr>
            <w:proofErr w:type="spellStart"/>
            <w:r>
              <w:rPr>
                <w:rFonts w:ascii="Calibri" w:eastAsia="Calibri" w:hAnsi="Calibri" w:cs="Calibri"/>
                <w:sz w:val="22"/>
                <w:szCs w:val="22"/>
              </w:rPr>
              <w:t>i</w:t>
            </w:r>
            <w:proofErr w:type="spellEnd"/>
            <w:r>
              <w:rPr>
                <w:rFonts w:ascii="Calibri" w:eastAsia="Calibri" w:hAnsi="Calibri" w:cs="Calibri"/>
                <w:sz w:val="22"/>
                <w:szCs w:val="22"/>
              </w:rPr>
              <w:t xml:space="preserve">) 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80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-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A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u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i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s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 I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fr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ank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In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es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x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.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10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,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00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0</w:t>
            </w:r>
            <w:r w:rsidR="00BD3847">
              <w:rPr>
                <w:rFonts w:ascii="Calibri" w:eastAsia="Calibri" w:hAnsi="Calibri" w:cs="Calibri"/>
                <w:sz w:val="22"/>
                <w:szCs w:val="22"/>
              </w:rPr>
              <w:t xml:space="preserve"> for non-senior citizen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)</w:t>
            </w:r>
          </w:p>
        </w:tc>
        <w:tc>
          <w:tcPr>
            <w:tcW w:w="135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BCF7E63" w14:textId="77777777" w:rsidR="00D770CF" w:rsidRDefault="00D770CF"/>
        </w:tc>
      </w:tr>
      <w:tr w:rsidR="00D770CF" w14:paraId="39B3DCEB" w14:textId="77777777" w:rsidTr="009A2F2C">
        <w:trPr>
          <w:gridAfter w:val="1"/>
          <w:wAfter w:w="179" w:type="dxa"/>
          <w:trHeight w:hRule="exact" w:val="360"/>
        </w:trPr>
        <w:tc>
          <w:tcPr>
            <w:tcW w:w="59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42D7F2A" w14:textId="77777777" w:rsidR="00D770CF" w:rsidRDefault="00D770CF"/>
        </w:tc>
        <w:tc>
          <w:tcPr>
            <w:tcW w:w="84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0741E37" w14:textId="77777777" w:rsidR="00D770CF" w:rsidRDefault="006D5C76">
            <w:pPr>
              <w:spacing w:before="31"/>
              <w:ind w:left="1164"/>
              <w:rPr>
                <w:rFonts w:ascii="Calibri" w:eastAsia="Calibri" w:hAnsi="Calibri" w:cs="Calibri"/>
                <w:sz w:val="22"/>
                <w:szCs w:val="22"/>
              </w:rPr>
            </w:pPr>
            <w:proofErr w:type="gramStart"/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duc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:</w:t>
            </w:r>
            <w:proofErr w:type="gramEnd"/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o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l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f 9</w:t>
            </w:r>
          </w:p>
        </w:tc>
        <w:tc>
          <w:tcPr>
            <w:tcW w:w="135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1B7F80C" w14:textId="77777777" w:rsidR="00D770CF" w:rsidRDefault="00D770CF"/>
        </w:tc>
      </w:tr>
      <w:tr w:rsidR="00D770CF" w14:paraId="565E58D3" w14:textId="77777777" w:rsidTr="009A2F2C">
        <w:trPr>
          <w:gridAfter w:val="1"/>
          <w:wAfter w:w="179" w:type="dxa"/>
          <w:trHeight w:hRule="exact" w:val="360"/>
        </w:trPr>
        <w:tc>
          <w:tcPr>
            <w:tcW w:w="59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42F0740" w14:textId="25FF6AA7" w:rsidR="00D770CF" w:rsidRDefault="006D5C76">
            <w:pPr>
              <w:spacing w:before="31"/>
              <w:ind w:left="132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10</w:t>
            </w:r>
            <w:r w:rsidR="009A2F2C">
              <w:rPr>
                <w:rFonts w:ascii="Calibri" w:eastAsia="Calibri" w:hAnsi="Calibri" w:cs="Calibri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1</w:t>
            </w:r>
          </w:p>
        </w:tc>
        <w:tc>
          <w:tcPr>
            <w:tcW w:w="84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B3600F5" w14:textId="414310AF" w:rsidR="00D770CF" w:rsidRDefault="006D5C76">
            <w:pPr>
              <w:spacing w:before="31"/>
              <w:ind w:left="11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 xml:space="preserve">a)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if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I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ra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r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i</w:t>
            </w:r>
            <w:r w:rsidR="00BD3847">
              <w:rPr>
                <w:rFonts w:ascii="Calibri" w:eastAsia="Calibri" w:hAnsi="Calibri" w:cs="Calibri"/>
                <w:sz w:val="22"/>
                <w:szCs w:val="22"/>
              </w:rPr>
              <w:t>um paid fo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elf,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s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and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ildren (Sala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educ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s)</w:t>
            </w:r>
          </w:p>
        </w:tc>
        <w:tc>
          <w:tcPr>
            <w:tcW w:w="135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1CFA79F" w14:textId="77777777" w:rsidR="00D770CF" w:rsidRDefault="00D770CF"/>
        </w:tc>
      </w:tr>
      <w:tr w:rsidR="00D770CF" w14:paraId="7D232087" w14:textId="77777777" w:rsidTr="009A2F2C">
        <w:trPr>
          <w:gridAfter w:val="1"/>
          <w:wAfter w:w="179" w:type="dxa"/>
          <w:trHeight w:hRule="exact" w:val="360"/>
        </w:trPr>
        <w:tc>
          <w:tcPr>
            <w:tcW w:w="59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C827D3A" w14:textId="77777777" w:rsidR="00D770CF" w:rsidRDefault="00D770CF"/>
        </w:tc>
        <w:tc>
          <w:tcPr>
            <w:tcW w:w="84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50B0D76" w14:textId="1B2975DB" w:rsidR="00D770CF" w:rsidRDefault="006D5C76">
            <w:pPr>
              <w:spacing w:before="31"/>
              <w:ind w:left="10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 xml:space="preserve">b)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C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ibu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n </w:t>
            </w:r>
            <w:r w:rsidR="00F35357">
              <w:rPr>
                <w:rFonts w:ascii="Calibri" w:eastAsia="Calibri" w:hAnsi="Calibri" w:cs="Calibri"/>
                <w:spacing w:val="1"/>
                <w:sz w:val="22"/>
                <w:szCs w:val="22"/>
              </w:rPr>
              <w:t>to</w:t>
            </w:r>
            <w:r w:rsidR="00F35357">
              <w:rPr>
                <w:rFonts w:ascii="Calibri" w:eastAsia="Calibri" w:hAnsi="Calibri" w:cs="Calibri"/>
                <w:spacing w:val="2"/>
                <w:sz w:val="22"/>
                <w:szCs w:val="22"/>
              </w:rPr>
              <w:t>w</w:t>
            </w:r>
            <w:r w:rsidR="00F35357">
              <w:rPr>
                <w:rFonts w:ascii="Calibri" w:eastAsia="Calibri" w:hAnsi="Calibri" w:cs="Calibri"/>
                <w:sz w:val="22"/>
                <w:szCs w:val="22"/>
              </w:rPr>
              <w:t>ards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 w:rsidR="00BD3847">
              <w:rPr>
                <w:rFonts w:ascii="Calibri" w:eastAsia="Calibri" w:hAnsi="Calibri" w:cs="Calibri"/>
                <w:sz w:val="22"/>
                <w:szCs w:val="22"/>
              </w:rPr>
              <w:t>ELSS mutual funds</w:t>
            </w:r>
          </w:p>
        </w:tc>
        <w:tc>
          <w:tcPr>
            <w:tcW w:w="135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4103738" w14:textId="77777777" w:rsidR="00D770CF" w:rsidRDefault="00D770CF"/>
        </w:tc>
      </w:tr>
      <w:tr w:rsidR="00D770CF" w14:paraId="05098890" w14:textId="77777777" w:rsidTr="009A2F2C">
        <w:trPr>
          <w:gridAfter w:val="1"/>
          <w:wAfter w:w="179" w:type="dxa"/>
          <w:trHeight w:hRule="exact" w:val="360"/>
        </w:trPr>
        <w:tc>
          <w:tcPr>
            <w:tcW w:w="59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7A3DC4B" w14:textId="77777777" w:rsidR="00D770CF" w:rsidRDefault="00D770CF"/>
        </w:tc>
        <w:tc>
          <w:tcPr>
            <w:tcW w:w="84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4470FD2" w14:textId="7381F168" w:rsidR="00D770CF" w:rsidRDefault="006D5C76">
            <w:pPr>
              <w:spacing w:before="31"/>
              <w:ind w:left="15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)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ibu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n </w:t>
            </w:r>
            <w:r w:rsidR="00F35357">
              <w:rPr>
                <w:rFonts w:ascii="Calibri" w:eastAsia="Calibri" w:hAnsi="Calibri" w:cs="Calibri"/>
                <w:spacing w:val="1"/>
                <w:sz w:val="22"/>
                <w:szCs w:val="22"/>
              </w:rPr>
              <w:t>to</w:t>
            </w:r>
            <w:r w:rsidR="00F35357">
              <w:rPr>
                <w:rFonts w:ascii="Calibri" w:eastAsia="Calibri" w:hAnsi="Calibri" w:cs="Calibri"/>
                <w:spacing w:val="2"/>
                <w:sz w:val="22"/>
                <w:szCs w:val="22"/>
              </w:rPr>
              <w:t>w</w:t>
            </w:r>
            <w:r w:rsidR="00F35357">
              <w:rPr>
                <w:rFonts w:ascii="Calibri" w:eastAsia="Calibri" w:hAnsi="Calibri" w:cs="Calibri"/>
                <w:sz w:val="22"/>
                <w:szCs w:val="22"/>
              </w:rPr>
              <w:t>ards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 w:rsidR="00BD3847">
              <w:rPr>
                <w:rFonts w:ascii="Calibri" w:eastAsia="Calibri" w:hAnsi="Calibri" w:cs="Calibri"/>
                <w:sz w:val="22"/>
                <w:szCs w:val="22"/>
              </w:rPr>
              <w:t>PF, PPF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(Sala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u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i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)</w:t>
            </w:r>
          </w:p>
        </w:tc>
        <w:tc>
          <w:tcPr>
            <w:tcW w:w="135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536DEAD" w14:textId="77777777" w:rsidR="00D770CF" w:rsidRDefault="00D770CF"/>
        </w:tc>
      </w:tr>
      <w:tr w:rsidR="00BD3847" w14:paraId="1779CFA8" w14:textId="77777777" w:rsidTr="009A2F2C">
        <w:trPr>
          <w:gridAfter w:val="1"/>
          <w:wAfter w:w="179" w:type="dxa"/>
          <w:trHeight w:hRule="exact" w:val="360"/>
        </w:trPr>
        <w:tc>
          <w:tcPr>
            <w:tcW w:w="59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9C8BD80" w14:textId="77777777" w:rsidR="00BD3847" w:rsidRDefault="00BD3847" w:rsidP="00BD3847"/>
        </w:tc>
        <w:tc>
          <w:tcPr>
            <w:tcW w:w="84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51AB264" w14:textId="37064BEC" w:rsidR="00BD3847" w:rsidRDefault="00BD3847" w:rsidP="00BD3847">
            <w:pPr>
              <w:spacing w:before="31"/>
              <w:ind w:left="15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)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ributi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n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d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I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,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I,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IC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o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than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lary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edu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i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)</w:t>
            </w:r>
          </w:p>
        </w:tc>
        <w:tc>
          <w:tcPr>
            <w:tcW w:w="135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C3A6677" w14:textId="77777777" w:rsidR="00BD3847" w:rsidRDefault="00BD3847" w:rsidP="00BD3847"/>
        </w:tc>
      </w:tr>
      <w:tr w:rsidR="00BD3847" w14:paraId="1026DC1C" w14:textId="77777777" w:rsidTr="009A2F2C">
        <w:trPr>
          <w:gridAfter w:val="1"/>
          <w:wAfter w:w="179" w:type="dxa"/>
          <w:trHeight w:hRule="exact" w:val="360"/>
        </w:trPr>
        <w:tc>
          <w:tcPr>
            <w:tcW w:w="59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7200D37" w14:textId="77777777" w:rsidR="00BD3847" w:rsidRDefault="00BD3847" w:rsidP="00BD3847"/>
        </w:tc>
        <w:tc>
          <w:tcPr>
            <w:tcW w:w="84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3A7BEC3" w14:textId="6E9CFF8D" w:rsidR="00BD3847" w:rsidRDefault="00BD3847" w:rsidP="00BD3847">
            <w:pPr>
              <w:spacing w:before="31"/>
              <w:ind w:left="15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 xml:space="preserve">e) 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x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 i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dul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 bank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/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ffi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 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eri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han 5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rs</w:t>
            </w:r>
          </w:p>
        </w:tc>
        <w:tc>
          <w:tcPr>
            <w:tcW w:w="135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54E1921" w14:textId="77777777" w:rsidR="00BD3847" w:rsidRDefault="00BD3847" w:rsidP="00BD3847"/>
        </w:tc>
      </w:tr>
      <w:tr w:rsidR="00BD3847" w14:paraId="3772279B" w14:textId="77777777" w:rsidTr="009A2F2C">
        <w:trPr>
          <w:gridAfter w:val="1"/>
          <w:wAfter w:w="179" w:type="dxa"/>
          <w:trHeight w:hRule="exact" w:val="360"/>
        </w:trPr>
        <w:tc>
          <w:tcPr>
            <w:tcW w:w="59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DD6DED6" w14:textId="77777777" w:rsidR="00BD3847" w:rsidRDefault="00BD3847" w:rsidP="00BD3847"/>
        </w:tc>
        <w:tc>
          <w:tcPr>
            <w:tcW w:w="84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72F8836" w14:textId="07B45502" w:rsidR="00BD3847" w:rsidRDefault="00BD3847" w:rsidP="00BD3847">
            <w:pPr>
              <w:spacing w:before="31"/>
              <w:ind w:left="15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 xml:space="preserve">f) 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rchas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f NSC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/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x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ing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i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M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al Fund /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I</w:t>
            </w:r>
          </w:p>
        </w:tc>
        <w:tc>
          <w:tcPr>
            <w:tcW w:w="135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58982F7" w14:textId="77777777" w:rsidR="00BD3847" w:rsidRDefault="00BD3847" w:rsidP="00BD3847"/>
        </w:tc>
      </w:tr>
      <w:tr w:rsidR="00BD3847" w14:paraId="44F5A410" w14:textId="77777777" w:rsidTr="009A2F2C">
        <w:trPr>
          <w:gridAfter w:val="1"/>
          <w:wAfter w:w="179" w:type="dxa"/>
          <w:trHeight w:hRule="exact" w:val="360"/>
        </w:trPr>
        <w:tc>
          <w:tcPr>
            <w:tcW w:w="59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166321C" w14:textId="77777777" w:rsidR="00BD3847" w:rsidRDefault="00BD3847" w:rsidP="00BD3847"/>
        </w:tc>
        <w:tc>
          <w:tcPr>
            <w:tcW w:w="84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89D3CFB" w14:textId="793EE160" w:rsidR="00BD3847" w:rsidRDefault="00BD3847" w:rsidP="00BD3847">
            <w:pPr>
              <w:spacing w:before="31"/>
              <w:ind w:left="15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 xml:space="preserve">g)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C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ibu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n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ny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ep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o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i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e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n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n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e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p by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HB</w:t>
            </w:r>
          </w:p>
        </w:tc>
        <w:tc>
          <w:tcPr>
            <w:tcW w:w="135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33936BD" w14:textId="77777777" w:rsidR="00BD3847" w:rsidRDefault="00BD3847" w:rsidP="00BD3847"/>
        </w:tc>
      </w:tr>
      <w:tr w:rsidR="00BD3847" w14:paraId="57998956" w14:textId="77777777" w:rsidTr="009A2F2C">
        <w:trPr>
          <w:gridAfter w:val="1"/>
          <w:wAfter w:w="179" w:type="dxa"/>
          <w:trHeight w:hRule="exact" w:val="360"/>
        </w:trPr>
        <w:tc>
          <w:tcPr>
            <w:tcW w:w="59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EA3C485" w14:textId="77777777" w:rsidR="00BD3847" w:rsidRDefault="00BD3847" w:rsidP="00BD3847"/>
        </w:tc>
        <w:tc>
          <w:tcPr>
            <w:tcW w:w="84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BB6F078" w14:textId="019DD78A" w:rsidR="00BD3847" w:rsidRDefault="00BD3847" w:rsidP="00BD3847">
            <w:pPr>
              <w:spacing w:before="31"/>
              <w:ind w:left="15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h)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i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 f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sz w:val="22"/>
                <w:szCs w:val="22"/>
              </w:rPr>
              <w:t>upto</w:t>
            </w:r>
            <w:proofErr w:type="spellEnd"/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chil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</w:p>
        </w:tc>
        <w:tc>
          <w:tcPr>
            <w:tcW w:w="135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433F062" w14:textId="77777777" w:rsidR="00BD3847" w:rsidRDefault="00BD3847" w:rsidP="00BD3847"/>
        </w:tc>
      </w:tr>
      <w:tr w:rsidR="00BD3847" w14:paraId="5DB5100E" w14:textId="77777777" w:rsidTr="009A2F2C">
        <w:trPr>
          <w:gridAfter w:val="1"/>
          <w:wAfter w:w="179" w:type="dxa"/>
          <w:trHeight w:hRule="exact" w:val="360"/>
        </w:trPr>
        <w:tc>
          <w:tcPr>
            <w:tcW w:w="59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83688C0" w14:textId="77777777" w:rsidR="00BD3847" w:rsidRDefault="00BD3847" w:rsidP="00BD3847"/>
        </w:tc>
        <w:tc>
          <w:tcPr>
            <w:tcW w:w="84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F2905CB" w14:textId="1D456186" w:rsidR="00BD3847" w:rsidRDefault="00BD3847" w:rsidP="00BD3847">
            <w:pPr>
              <w:spacing w:before="31"/>
              <w:ind w:left="208"/>
              <w:rPr>
                <w:rFonts w:ascii="Calibri" w:eastAsia="Calibri" w:hAnsi="Calibri" w:cs="Calibri"/>
                <w:sz w:val="22"/>
                <w:szCs w:val="22"/>
              </w:rPr>
            </w:pPr>
            <w:proofErr w:type="spellStart"/>
            <w:r>
              <w:rPr>
                <w:rFonts w:ascii="Calibri" w:eastAsia="Calibri" w:hAnsi="Calibri" w:cs="Calibri"/>
                <w:sz w:val="22"/>
                <w:szCs w:val="22"/>
              </w:rPr>
              <w:t>i</w:t>
            </w:r>
            <w:proofErr w:type="spellEnd"/>
            <w:r>
              <w:rPr>
                <w:rFonts w:ascii="Calibri" w:eastAsia="Calibri" w:hAnsi="Calibri" w:cs="Calibri"/>
                <w:sz w:val="22"/>
                <w:szCs w:val="22"/>
              </w:rPr>
              <w:t xml:space="preserve">)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incipal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ar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ousing loan 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nt/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uty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paid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 pu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as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f pr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e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</w:t>
            </w:r>
          </w:p>
        </w:tc>
        <w:tc>
          <w:tcPr>
            <w:tcW w:w="135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3D000A3" w14:textId="77777777" w:rsidR="00BD3847" w:rsidRDefault="00BD3847" w:rsidP="00BD3847"/>
        </w:tc>
      </w:tr>
      <w:tr w:rsidR="00BD3847" w14:paraId="48807249" w14:textId="77777777" w:rsidTr="009A2F2C">
        <w:trPr>
          <w:gridAfter w:val="1"/>
          <w:wAfter w:w="179" w:type="dxa"/>
          <w:trHeight w:hRule="exact" w:val="360"/>
        </w:trPr>
        <w:tc>
          <w:tcPr>
            <w:tcW w:w="59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635D4B0" w14:textId="77777777" w:rsidR="00BD3847" w:rsidRDefault="00BD3847" w:rsidP="00BD3847"/>
        </w:tc>
        <w:tc>
          <w:tcPr>
            <w:tcW w:w="84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A2D111E" w14:textId="69AB8FA4" w:rsidR="00BD3847" w:rsidRDefault="00BD3847" w:rsidP="00BD3847">
            <w:pPr>
              <w:spacing w:before="31"/>
              <w:ind w:left="20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j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)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ributi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n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d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I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,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I,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IC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o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than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lary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edu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i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)</w:t>
            </w:r>
          </w:p>
        </w:tc>
        <w:tc>
          <w:tcPr>
            <w:tcW w:w="135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DF69A0C" w14:textId="77777777" w:rsidR="00BD3847" w:rsidRDefault="00BD3847" w:rsidP="00BD3847"/>
        </w:tc>
      </w:tr>
      <w:tr w:rsidR="00D770CF" w14:paraId="5C837BA0" w14:textId="77777777" w:rsidTr="009A2F2C">
        <w:trPr>
          <w:gridAfter w:val="1"/>
          <w:wAfter w:w="179" w:type="dxa"/>
          <w:trHeight w:hRule="exact" w:val="360"/>
        </w:trPr>
        <w:tc>
          <w:tcPr>
            <w:tcW w:w="59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2AD2FA4" w14:textId="77777777" w:rsidR="00D770CF" w:rsidRDefault="00D770CF"/>
        </w:tc>
        <w:tc>
          <w:tcPr>
            <w:tcW w:w="84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909673E" w14:textId="77777777" w:rsidR="00D770CF" w:rsidRDefault="006D5C76">
            <w:pPr>
              <w:spacing w:before="31"/>
              <w:ind w:left="20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k) Su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cripti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qui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har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, 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entures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f a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ligibl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ue</w:t>
            </w:r>
          </w:p>
        </w:tc>
        <w:tc>
          <w:tcPr>
            <w:tcW w:w="135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8CA8601" w14:textId="77777777" w:rsidR="00D770CF" w:rsidRDefault="00D770CF"/>
        </w:tc>
      </w:tr>
      <w:tr w:rsidR="00D770CF" w14:paraId="1B86A311" w14:textId="77777777" w:rsidTr="009A2F2C">
        <w:trPr>
          <w:gridBefore w:val="1"/>
          <w:wBefore w:w="27" w:type="dxa"/>
          <w:trHeight w:hRule="exact" w:val="360"/>
        </w:trPr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77CC9BF" w14:textId="77777777" w:rsidR="00D770CF" w:rsidRDefault="00D770CF"/>
        </w:tc>
        <w:tc>
          <w:tcPr>
            <w:tcW w:w="866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9549514" w14:textId="77777777" w:rsidR="00D770CF" w:rsidRDefault="006D5C76">
            <w:pPr>
              <w:spacing w:before="32"/>
              <w:ind w:left="10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l)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ubs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ip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n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ligibl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nits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f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tual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fund, infr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uc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r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s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ICI, I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I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c</w:t>
            </w:r>
            <w:proofErr w:type="spellEnd"/>
          </w:p>
        </w:tc>
        <w:tc>
          <w:tcPr>
            <w:tcW w:w="1349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CE8014C" w14:textId="77777777" w:rsidR="00D770CF" w:rsidRDefault="00D770CF"/>
        </w:tc>
      </w:tr>
      <w:tr w:rsidR="00D770CF" w14:paraId="12160B6D" w14:textId="77777777" w:rsidTr="009A2F2C">
        <w:trPr>
          <w:gridBefore w:val="1"/>
          <w:wBefore w:w="27" w:type="dxa"/>
          <w:trHeight w:hRule="exact" w:val="360"/>
        </w:trPr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72A90BB" w14:textId="77777777" w:rsidR="00D770CF" w:rsidRDefault="00D770CF"/>
        </w:tc>
        <w:tc>
          <w:tcPr>
            <w:tcW w:w="866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6FF0955" w14:textId="77777777" w:rsidR="00D770CF" w:rsidRDefault="006D5C76">
            <w:pPr>
              <w:spacing w:before="32"/>
              <w:ind w:left="10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) Any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o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r dedu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i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n under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ap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 VI-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/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80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C</w:t>
            </w:r>
          </w:p>
        </w:tc>
        <w:tc>
          <w:tcPr>
            <w:tcW w:w="1349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115F2F3" w14:textId="77777777" w:rsidR="00D770CF" w:rsidRDefault="00D770CF"/>
        </w:tc>
      </w:tr>
      <w:tr w:rsidR="009A2F2C" w14:paraId="76DE4329" w14:textId="77777777" w:rsidTr="009A2F2C">
        <w:trPr>
          <w:gridBefore w:val="1"/>
          <w:wBefore w:w="27" w:type="dxa"/>
          <w:trHeight w:hRule="exact" w:val="360"/>
        </w:trPr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2C12272" w14:textId="7534A924" w:rsidR="009A2F2C" w:rsidRDefault="009A2F2C"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10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2</w:t>
            </w:r>
          </w:p>
        </w:tc>
        <w:tc>
          <w:tcPr>
            <w:tcW w:w="866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653650C" w14:textId="35D4B20F" w:rsidR="009A2F2C" w:rsidRDefault="009A2F2C">
            <w:r>
              <w:rPr>
                <w:rFonts w:ascii="Calibri" w:eastAsia="Calibri" w:hAnsi="Calibri" w:cs="Calibri"/>
                <w:sz w:val="22"/>
                <w:szCs w:val="22"/>
              </w:rPr>
              <w:t xml:space="preserve">  n)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8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proofErr w:type="gramStart"/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CC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nt</w:t>
            </w:r>
            <w:proofErr w:type="gramEnd"/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 annuity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plan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f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IC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 any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her issuer</w:t>
            </w:r>
          </w:p>
        </w:tc>
        <w:tc>
          <w:tcPr>
            <w:tcW w:w="1349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8588474" w14:textId="77777777" w:rsidR="009A2F2C" w:rsidRDefault="009A2F2C"/>
        </w:tc>
      </w:tr>
      <w:tr w:rsidR="009A2F2C" w14:paraId="2851902D" w14:textId="77777777" w:rsidTr="009A2F2C">
        <w:trPr>
          <w:gridBefore w:val="1"/>
          <w:wBefore w:w="27" w:type="dxa"/>
          <w:trHeight w:hRule="exact" w:val="358"/>
        </w:trPr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7C360D3" w14:textId="25D4DFF0" w:rsidR="009A2F2C" w:rsidRDefault="009A2F2C"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10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3</w:t>
            </w:r>
          </w:p>
        </w:tc>
        <w:tc>
          <w:tcPr>
            <w:tcW w:w="866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D664BE8" w14:textId="3BBFC1F1" w:rsidR="009A2F2C" w:rsidRDefault="009A2F2C"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) 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8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C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ibu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n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f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l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(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x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10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%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ic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+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D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)</w:t>
            </w:r>
          </w:p>
        </w:tc>
        <w:tc>
          <w:tcPr>
            <w:tcW w:w="1349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87AC12C" w14:textId="77777777" w:rsidR="009A2F2C" w:rsidRDefault="009A2F2C"/>
        </w:tc>
      </w:tr>
      <w:tr w:rsidR="009A2F2C" w14:paraId="5E8FF29A" w14:textId="77777777" w:rsidTr="009A2F2C">
        <w:trPr>
          <w:gridBefore w:val="1"/>
          <w:wBefore w:w="27" w:type="dxa"/>
          <w:trHeight w:hRule="exact" w:val="358"/>
        </w:trPr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C14C3FF" w14:textId="66E7D6D7" w:rsidR="009A2F2C" w:rsidRDefault="009A2F2C">
            <w:pPr>
              <w:spacing w:before="31"/>
              <w:ind w:left="132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1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1</w:t>
            </w:r>
          </w:p>
        </w:tc>
        <w:tc>
          <w:tcPr>
            <w:tcW w:w="866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3AFE993" w14:textId="3B311148" w:rsidR="009A2F2C" w:rsidRDefault="009A2F2C">
            <w:pPr>
              <w:spacing w:before="31"/>
              <w:ind w:left="6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u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i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>/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80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,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80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CC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80</w:t>
            </w:r>
            <w:proofErr w:type="gramStart"/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CD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(</w:t>
            </w:r>
            <w:proofErr w:type="gramEnd"/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x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s.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1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,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50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,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)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To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l-10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)</w:t>
            </w:r>
          </w:p>
        </w:tc>
        <w:tc>
          <w:tcPr>
            <w:tcW w:w="1349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EA0815F" w14:textId="77777777" w:rsidR="009A2F2C" w:rsidRDefault="009A2F2C"/>
        </w:tc>
      </w:tr>
      <w:tr w:rsidR="009A2F2C" w14:paraId="04BAC77D" w14:textId="77777777" w:rsidTr="009A2F2C">
        <w:trPr>
          <w:gridBefore w:val="1"/>
          <w:wBefore w:w="27" w:type="dxa"/>
          <w:trHeight w:hRule="exact" w:val="360"/>
        </w:trPr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35AD6A9" w14:textId="1E2C1F7F" w:rsidR="009A2F2C" w:rsidRDefault="009A2F2C">
            <w:pPr>
              <w:spacing w:before="32"/>
              <w:ind w:left="132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1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2</w:t>
            </w:r>
          </w:p>
        </w:tc>
        <w:tc>
          <w:tcPr>
            <w:tcW w:w="866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EE9EDA1" w14:textId="11984BD4" w:rsidR="009A2F2C" w:rsidRDefault="009A2F2C">
            <w:pPr>
              <w:spacing w:before="32"/>
              <w:ind w:left="6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u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i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/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80</w:t>
            </w:r>
            <w:proofErr w:type="gramStart"/>
            <w:r>
              <w:rPr>
                <w:rFonts w:ascii="Calibri" w:eastAsia="Calibri" w:hAnsi="Calibri" w:cs="Calibri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(</w:t>
            </w:r>
            <w:proofErr w:type="gramEnd"/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1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) (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sz w:val="22"/>
                <w:szCs w:val="22"/>
              </w:rPr>
              <w:t>Addl</w:t>
            </w:r>
            <w:proofErr w:type="spellEnd"/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C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ributi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,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x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s.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50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,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000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)</w:t>
            </w:r>
          </w:p>
        </w:tc>
        <w:tc>
          <w:tcPr>
            <w:tcW w:w="1349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F4E2A54" w14:textId="77777777" w:rsidR="009A2F2C" w:rsidRDefault="009A2F2C"/>
        </w:tc>
      </w:tr>
      <w:tr w:rsidR="009A2F2C" w14:paraId="688FC60C" w14:textId="77777777" w:rsidTr="009A2F2C">
        <w:trPr>
          <w:gridBefore w:val="1"/>
          <w:wBefore w:w="27" w:type="dxa"/>
          <w:trHeight w:hRule="exact" w:val="315"/>
        </w:trPr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C83BA44" w14:textId="4AC99A45" w:rsidR="009A2F2C" w:rsidRDefault="009A2F2C">
            <w:pPr>
              <w:spacing w:before="32" w:line="260" w:lineRule="exact"/>
              <w:ind w:left="132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1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3</w:t>
            </w:r>
          </w:p>
        </w:tc>
        <w:tc>
          <w:tcPr>
            <w:tcW w:w="866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48D6A7E" w14:textId="5A0B20B1" w:rsidR="009A2F2C" w:rsidRDefault="009A2F2C" w:rsidP="00F35357">
            <w:pPr>
              <w:spacing w:before="22" w:line="260" w:lineRule="exact"/>
              <w:ind w:left="79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al Inc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om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n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d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ear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t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ltipl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 rupees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8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-(9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12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))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2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8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8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</w:p>
        </w:tc>
        <w:tc>
          <w:tcPr>
            <w:tcW w:w="1349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03B288F" w14:textId="77777777" w:rsidR="009A2F2C" w:rsidRDefault="009A2F2C"/>
        </w:tc>
      </w:tr>
      <w:tr w:rsidR="009A2F2C" w14:paraId="4AECBA83" w14:textId="77777777" w:rsidTr="009A2F2C">
        <w:trPr>
          <w:gridBefore w:val="1"/>
          <w:wBefore w:w="27" w:type="dxa"/>
          <w:trHeight w:hRule="exact" w:val="317"/>
        </w:trPr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EAD9ADD" w14:textId="1BC8220F" w:rsidR="009A2F2C" w:rsidRDefault="009A2F2C">
            <w:pPr>
              <w:spacing w:before="32" w:line="260" w:lineRule="exact"/>
              <w:ind w:left="132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1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4</w:t>
            </w:r>
          </w:p>
        </w:tc>
        <w:tc>
          <w:tcPr>
            <w:tcW w:w="866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51B0EB1" w14:textId="1B673C7D" w:rsidR="009A2F2C" w:rsidRDefault="009A2F2C">
            <w:pPr>
              <w:spacing w:before="32" w:line="260" w:lineRule="exact"/>
              <w:ind w:left="81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x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n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al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I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c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</w:p>
        </w:tc>
        <w:tc>
          <w:tcPr>
            <w:tcW w:w="1349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A0F6043" w14:textId="77777777" w:rsidR="009A2F2C" w:rsidRDefault="009A2F2C"/>
        </w:tc>
      </w:tr>
      <w:tr w:rsidR="009A2F2C" w14:paraId="244273A7" w14:textId="77777777" w:rsidTr="009A2F2C">
        <w:trPr>
          <w:gridBefore w:val="1"/>
          <w:wBefore w:w="27" w:type="dxa"/>
          <w:trHeight w:hRule="exact" w:val="314"/>
        </w:trPr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6BC1B10" w14:textId="237AF7C5" w:rsidR="009A2F2C" w:rsidRDefault="009A2F2C">
            <w:pPr>
              <w:spacing w:before="30" w:line="260" w:lineRule="exact"/>
              <w:ind w:left="132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1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5</w:t>
            </w:r>
          </w:p>
        </w:tc>
        <w:tc>
          <w:tcPr>
            <w:tcW w:w="866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9672F19" w14:textId="2F6DE5DF" w:rsidR="009A2F2C" w:rsidRDefault="009A2F2C">
            <w:pPr>
              <w:spacing w:before="30" w:line="260" w:lineRule="exact"/>
              <w:ind w:left="282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Add Surcharg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hyperlink>
              <w:r>
                <w:rPr>
                  <w:rFonts w:ascii="Calibri" w:eastAsia="Calibri" w:hAnsi="Calibri" w:cs="Calibri"/>
                  <w:sz w:val="22"/>
                  <w:szCs w:val="22"/>
                </w:rPr>
                <w:t>@</w:t>
              </w:r>
              <w:r>
                <w:rPr>
                  <w:rFonts w:ascii="Calibri" w:eastAsia="Calibri" w:hAnsi="Calibri" w:cs="Calibri"/>
                  <w:spacing w:val="1"/>
                  <w:sz w:val="22"/>
                  <w:szCs w:val="22"/>
                </w:rPr>
                <w:t>1</w:t>
              </w:r>
              <w:r>
                <w:rPr>
                  <w:rFonts w:ascii="Calibri" w:eastAsia="Calibri" w:hAnsi="Calibri" w:cs="Calibri"/>
                  <w:sz w:val="22"/>
                  <w:szCs w:val="22"/>
                </w:rPr>
                <w:t>0</w:t>
              </w:r>
            </w:hyperlink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%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, if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al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i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c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x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s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1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Cr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s</w:t>
            </w:r>
          </w:p>
        </w:tc>
        <w:tc>
          <w:tcPr>
            <w:tcW w:w="1349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6869657" w14:textId="77777777" w:rsidR="009A2F2C" w:rsidRDefault="009A2F2C"/>
        </w:tc>
      </w:tr>
      <w:tr w:rsidR="009A2F2C" w14:paraId="583FC9EA" w14:textId="77777777" w:rsidTr="009A2F2C">
        <w:trPr>
          <w:gridBefore w:val="1"/>
          <w:wBefore w:w="27" w:type="dxa"/>
          <w:trHeight w:hRule="exact" w:val="360"/>
        </w:trPr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45BA4D0" w14:textId="0F68EC2B" w:rsidR="009A2F2C" w:rsidRDefault="009A2F2C">
            <w:pPr>
              <w:spacing w:before="31"/>
              <w:ind w:left="132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1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6</w:t>
            </w:r>
          </w:p>
        </w:tc>
        <w:tc>
          <w:tcPr>
            <w:tcW w:w="866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ACE7C8D" w14:textId="6EAFB044" w:rsidR="009A2F2C" w:rsidRDefault="009A2F2C">
            <w:pPr>
              <w:spacing w:before="31"/>
              <w:ind w:left="282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I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x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nd Su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a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g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bl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proofErr w:type="gramStart"/>
            <w:r>
              <w:rPr>
                <w:rFonts w:ascii="Calibri" w:eastAsia="Calibri" w:hAnsi="Calibri" w:cs="Calibri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1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4</w:t>
            </w:r>
            <w:proofErr w:type="gramEnd"/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+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15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)</w:t>
            </w:r>
          </w:p>
        </w:tc>
        <w:tc>
          <w:tcPr>
            <w:tcW w:w="1349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E8D27E2" w14:textId="77777777" w:rsidR="009A2F2C" w:rsidRDefault="009A2F2C"/>
        </w:tc>
      </w:tr>
      <w:tr w:rsidR="009A2F2C" w14:paraId="29928F5C" w14:textId="77777777" w:rsidTr="009A2F2C">
        <w:trPr>
          <w:gridBefore w:val="1"/>
          <w:wBefore w:w="27" w:type="dxa"/>
          <w:trHeight w:hRule="exact" w:val="360"/>
        </w:trPr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231F46B" w14:textId="4DB79765" w:rsidR="009A2F2C" w:rsidRDefault="009A2F2C">
            <w:pPr>
              <w:spacing w:before="31"/>
              <w:ind w:left="132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1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7</w:t>
            </w:r>
          </w:p>
        </w:tc>
        <w:tc>
          <w:tcPr>
            <w:tcW w:w="866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17A819D" w14:textId="53AAB5B5" w:rsidR="009A2F2C" w:rsidRDefault="009A2F2C">
            <w:pPr>
              <w:spacing w:before="31"/>
              <w:ind w:left="282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ss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i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f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r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I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c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sz w:val="22"/>
                <w:szCs w:val="22"/>
              </w:rPr>
              <w:t>up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proofErr w:type="spellEnd"/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5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s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/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8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7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x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s.1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2,50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0)</w:t>
            </w:r>
          </w:p>
        </w:tc>
        <w:tc>
          <w:tcPr>
            <w:tcW w:w="1349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3CB4E96" w14:textId="77777777" w:rsidR="009A2F2C" w:rsidRDefault="009A2F2C"/>
        </w:tc>
      </w:tr>
      <w:tr w:rsidR="009A2F2C" w14:paraId="2E8D9433" w14:textId="77777777" w:rsidTr="009A2F2C">
        <w:trPr>
          <w:gridBefore w:val="1"/>
          <w:wBefore w:w="27" w:type="dxa"/>
          <w:trHeight w:hRule="exact" w:val="360"/>
        </w:trPr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6927F1B" w14:textId="2D28354B" w:rsidR="009A2F2C" w:rsidRDefault="009A2F2C">
            <w:pPr>
              <w:spacing w:before="31"/>
              <w:ind w:left="132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1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8</w:t>
            </w:r>
          </w:p>
        </w:tc>
        <w:tc>
          <w:tcPr>
            <w:tcW w:w="866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D2321F9" w14:textId="3534F26F" w:rsidR="009A2F2C" w:rsidRDefault="009A2F2C">
            <w:pPr>
              <w:spacing w:before="31"/>
              <w:ind w:left="282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x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P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bl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1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6-1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7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)</w:t>
            </w:r>
          </w:p>
        </w:tc>
        <w:tc>
          <w:tcPr>
            <w:tcW w:w="1349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7DB2E56" w14:textId="77777777" w:rsidR="009A2F2C" w:rsidRDefault="009A2F2C"/>
        </w:tc>
      </w:tr>
      <w:tr w:rsidR="009A2F2C" w14:paraId="653CDF37" w14:textId="77777777" w:rsidTr="009A2F2C">
        <w:trPr>
          <w:gridBefore w:val="1"/>
          <w:wBefore w:w="27" w:type="dxa"/>
          <w:trHeight w:hRule="exact" w:val="360"/>
        </w:trPr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87B4538" w14:textId="3C6DD8F8" w:rsidR="009A2F2C" w:rsidRDefault="009A2F2C">
            <w:pPr>
              <w:spacing w:before="31"/>
              <w:ind w:left="132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1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9</w:t>
            </w:r>
          </w:p>
        </w:tc>
        <w:tc>
          <w:tcPr>
            <w:tcW w:w="866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C1B1CE7" w14:textId="1CD7823D" w:rsidR="009A2F2C" w:rsidRDefault="009A2F2C">
            <w:pPr>
              <w:spacing w:before="31"/>
              <w:ind w:left="282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Edu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ti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al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s</w:t>
            </w:r>
            <w:proofErr w:type="spellEnd"/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[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3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%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18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)]</w:t>
            </w:r>
          </w:p>
        </w:tc>
        <w:tc>
          <w:tcPr>
            <w:tcW w:w="1349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730C686" w14:textId="77777777" w:rsidR="009A2F2C" w:rsidRDefault="009A2F2C"/>
        </w:tc>
      </w:tr>
      <w:tr w:rsidR="009A2F2C" w14:paraId="7D7F036E" w14:textId="77777777" w:rsidTr="009A2F2C">
        <w:trPr>
          <w:gridBefore w:val="1"/>
          <w:wBefore w:w="27" w:type="dxa"/>
          <w:trHeight w:hRule="exact" w:val="360"/>
        </w:trPr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B4C2755" w14:textId="6FF95731" w:rsidR="009A2F2C" w:rsidRDefault="009A2F2C">
            <w:pPr>
              <w:spacing w:before="31"/>
              <w:ind w:left="132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2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0</w:t>
            </w:r>
          </w:p>
        </w:tc>
        <w:tc>
          <w:tcPr>
            <w:tcW w:w="866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38DC65D" w14:textId="5E5C0C4D" w:rsidR="009A2F2C" w:rsidRDefault="009A2F2C">
            <w:pPr>
              <w:spacing w:before="31"/>
              <w:ind w:left="282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tal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x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bl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18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+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19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)</w:t>
            </w:r>
          </w:p>
        </w:tc>
        <w:tc>
          <w:tcPr>
            <w:tcW w:w="1349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0FFB992" w14:textId="77777777" w:rsidR="009A2F2C" w:rsidRDefault="009A2F2C"/>
        </w:tc>
      </w:tr>
      <w:tr w:rsidR="009A2F2C" w14:paraId="5C5BA996" w14:textId="77777777" w:rsidTr="009A2F2C">
        <w:trPr>
          <w:gridBefore w:val="1"/>
          <w:wBefore w:w="27" w:type="dxa"/>
          <w:trHeight w:hRule="exact" w:val="360"/>
        </w:trPr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CB39AA9" w14:textId="119637D5" w:rsidR="009A2F2C" w:rsidRDefault="009A2F2C">
            <w:pPr>
              <w:spacing w:before="31"/>
              <w:ind w:left="132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2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1</w:t>
            </w:r>
          </w:p>
        </w:tc>
        <w:tc>
          <w:tcPr>
            <w:tcW w:w="866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140F712" w14:textId="7B254BE1" w:rsidR="009A2F2C" w:rsidRDefault="009A2F2C">
            <w:pPr>
              <w:spacing w:before="31"/>
              <w:ind w:left="282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ss: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i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f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r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rs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alary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/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8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9(1) [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m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10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]</w:t>
            </w:r>
          </w:p>
        </w:tc>
        <w:tc>
          <w:tcPr>
            <w:tcW w:w="1349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45357CA" w14:textId="77777777" w:rsidR="009A2F2C" w:rsidRDefault="009A2F2C"/>
        </w:tc>
      </w:tr>
      <w:tr w:rsidR="009A2F2C" w14:paraId="6B498277" w14:textId="77777777" w:rsidTr="009A2F2C">
        <w:trPr>
          <w:gridBefore w:val="1"/>
          <w:wBefore w:w="27" w:type="dxa"/>
          <w:trHeight w:hRule="exact" w:val="360"/>
        </w:trPr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385CB17" w14:textId="2251457D" w:rsidR="009A2F2C" w:rsidRDefault="009A2F2C">
            <w:pPr>
              <w:spacing w:before="31"/>
              <w:ind w:left="132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2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2</w:t>
            </w:r>
          </w:p>
        </w:tc>
        <w:tc>
          <w:tcPr>
            <w:tcW w:w="866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ECD04E6" w14:textId="0EBC0179" w:rsidR="009A2F2C" w:rsidRDefault="009A2F2C">
            <w:pPr>
              <w:spacing w:before="31"/>
              <w:ind w:left="282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A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ipat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y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x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P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bl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2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0-2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1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)</w:t>
            </w:r>
          </w:p>
        </w:tc>
        <w:tc>
          <w:tcPr>
            <w:tcW w:w="1349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A41D9B4" w14:textId="77777777" w:rsidR="009A2F2C" w:rsidRDefault="009A2F2C"/>
        </w:tc>
      </w:tr>
      <w:tr w:rsidR="009A2F2C" w14:paraId="56EE158B" w14:textId="77777777" w:rsidTr="009A2F2C">
        <w:trPr>
          <w:gridBefore w:val="1"/>
          <w:wBefore w:w="27" w:type="dxa"/>
          <w:trHeight w:hRule="exact" w:val="360"/>
        </w:trPr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E1EF248" w14:textId="282E6824" w:rsidR="009A2F2C" w:rsidRDefault="009A2F2C">
            <w:pPr>
              <w:spacing w:before="31"/>
              <w:ind w:left="132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2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3</w:t>
            </w:r>
          </w:p>
        </w:tc>
        <w:tc>
          <w:tcPr>
            <w:tcW w:w="866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441B975" w14:textId="0C47E20A" w:rsidR="009A2F2C" w:rsidRDefault="009A2F2C">
            <w:pPr>
              <w:spacing w:before="31"/>
              <w:ind w:left="282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x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lready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u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 f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r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is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y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ar</w:t>
            </w:r>
          </w:p>
        </w:tc>
        <w:tc>
          <w:tcPr>
            <w:tcW w:w="1349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874765F" w14:textId="77777777" w:rsidR="009A2F2C" w:rsidRDefault="009A2F2C"/>
        </w:tc>
      </w:tr>
      <w:tr w:rsidR="009A2F2C" w14:paraId="767DB2A3" w14:textId="77777777" w:rsidTr="009A2F2C">
        <w:trPr>
          <w:gridBefore w:val="1"/>
          <w:wBefore w:w="27" w:type="dxa"/>
          <w:trHeight w:hRule="exact" w:val="360"/>
        </w:trPr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6BD5914" w14:textId="5FC554F4" w:rsidR="009A2F2C" w:rsidRDefault="009A2F2C">
            <w:pPr>
              <w:spacing w:before="31"/>
              <w:ind w:left="132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2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4</w:t>
            </w:r>
          </w:p>
        </w:tc>
        <w:tc>
          <w:tcPr>
            <w:tcW w:w="866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90F171A" w14:textId="6142B984" w:rsidR="009A2F2C" w:rsidRDefault="009A2F2C">
            <w:pPr>
              <w:spacing w:before="31"/>
              <w:ind w:left="282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pacing w:val="2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b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an</w:t>
            </w:r>
            <w:r>
              <w:rPr>
                <w:rFonts w:ascii="Calibri" w:eastAsia="Calibri" w:hAnsi="Calibri" w:cs="Calibri"/>
                <w:b/>
                <w:spacing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 xml:space="preserve">e </w:t>
            </w:r>
            <w:r>
              <w:rPr>
                <w:rFonts w:ascii="Calibri" w:eastAsia="Calibri" w:hAnsi="Calibri" w:cs="Calibri"/>
                <w:b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ax</w:t>
            </w:r>
            <w:r>
              <w:rPr>
                <w:rFonts w:ascii="Calibri" w:eastAsia="Calibri" w:hAnsi="Calibri" w:cs="Calibri"/>
                <w:b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Pa</w:t>
            </w:r>
            <w:r>
              <w:rPr>
                <w:rFonts w:ascii="Calibri" w:eastAsia="Calibri" w:hAnsi="Calibri" w:cs="Calibri"/>
                <w:b/>
                <w:spacing w:val="2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b/>
                <w:spacing w:val="-1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b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e</w:t>
            </w:r>
          </w:p>
        </w:tc>
        <w:tc>
          <w:tcPr>
            <w:tcW w:w="1349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2F61B2F" w14:textId="77777777" w:rsidR="009A2F2C" w:rsidRDefault="009A2F2C"/>
        </w:tc>
      </w:tr>
      <w:tr w:rsidR="009A2F2C" w14:paraId="502F735B" w14:textId="77777777" w:rsidTr="009A2F2C">
        <w:trPr>
          <w:gridBefore w:val="1"/>
          <w:wBefore w:w="27" w:type="dxa"/>
          <w:trHeight w:hRule="exact" w:val="360"/>
        </w:trPr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F3B0BE1" w14:textId="7514D937" w:rsidR="009A2F2C" w:rsidRDefault="009A2F2C">
            <w:pPr>
              <w:spacing w:before="31"/>
              <w:ind w:left="132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2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5</w:t>
            </w:r>
          </w:p>
        </w:tc>
        <w:tc>
          <w:tcPr>
            <w:tcW w:w="866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7438989" w14:textId="52815929" w:rsidR="009A2F2C" w:rsidRDefault="009A2F2C">
            <w:pPr>
              <w:spacing w:before="31"/>
              <w:ind w:left="282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ly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i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all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nts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y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w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i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h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x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aid</w:t>
            </w:r>
          </w:p>
        </w:tc>
        <w:tc>
          <w:tcPr>
            <w:tcW w:w="1349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5001B98" w14:textId="77777777" w:rsidR="009A2F2C" w:rsidRDefault="009A2F2C"/>
        </w:tc>
      </w:tr>
      <w:tr w:rsidR="009A2F2C" w14:paraId="4229D82E" w14:textId="77777777" w:rsidTr="009A2F2C">
        <w:trPr>
          <w:gridBefore w:val="1"/>
          <w:wBefore w:w="27" w:type="dxa"/>
          <w:trHeight w:hRule="exact" w:val="360"/>
        </w:trPr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7693B6E" w14:textId="72882820" w:rsidR="009A2F2C" w:rsidRDefault="009A2F2C">
            <w:pPr>
              <w:spacing w:before="42"/>
              <w:ind w:left="131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2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6</w:t>
            </w:r>
          </w:p>
        </w:tc>
        <w:tc>
          <w:tcPr>
            <w:tcW w:w="866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B19CED8" w14:textId="62F20E8E" w:rsidR="009A2F2C" w:rsidRDefault="009A2F2C" w:rsidP="009A2F2C">
            <w:pPr>
              <w:spacing w:before="31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 xml:space="preserve">     A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n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I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c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x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u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d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hly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proofErr w:type="gramStart"/>
            <w:r>
              <w:rPr>
                <w:rFonts w:ascii="Calibri" w:eastAsia="Calibri" w:hAnsi="Calibri" w:cs="Calibri"/>
                <w:sz w:val="22"/>
                <w:szCs w:val="22"/>
              </w:rPr>
              <w:t>( R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nded</w:t>
            </w:r>
            <w:proofErr w:type="gramEnd"/>
            <w:r>
              <w:rPr>
                <w:rFonts w:ascii="Calibri" w:eastAsia="Calibri" w:hAnsi="Calibri" w:cs="Calibri"/>
                <w:sz w:val="22"/>
                <w:szCs w:val="22"/>
              </w:rPr>
              <w:t xml:space="preserve"> up t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10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)</w:t>
            </w:r>
          </w:p>
        </w:tc>
        <w:tc>
          <w:tcPr>
            <w:tcW w:w="1349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820ECD1" w14:textId="77777777" w:rsidR="009A2F2C" w:rsidRDefault="009A2F2C"/>
        </w:tc>
      </w:tr>
    </w:tbl>
    <w:p w14:paraId="2806BC92" w14:textId="77777777" w:rsidR="00D770CF" w:rsidRDefault="00D770CF" w:rsidP="00683257">
      <w:pPr>
        <w:pBdr>
          <w:top w:val="single" w:sz="4" w:space="1" w:color="auto"/>
        </w:pBdr>
        <w:spacing w:before="7" w:line="280" w:lineRule="exact"/>
        <w:rPr>
          <w:sz w:val="28"/>
          <w:szCs w:val="28"/>
        </w:rPr>
        <w:sectPr w:rsidR="00D770CF">
          <w:pgSz w:w="11920" w:h="16840"/>
          <w:pgMar w:top="240" w:right="420" w:bottom="280" w:left="400" w:header="720" w:footer="720" w:gutter="0"/>
          <w:cols w:space="720"/>
        </w:sectPr>
      </w:pPr>
    </w:p>
    <w:p w14:paraId="257CF4D3" w14:textId="77777777" w:rsidR="00D770CF" w:rsidRDefault="00D770CF">
      <w:pPr>
        <w:spacing w:before="6" w:line="180" w:lineRule="exact"/>
        <w:rPr>
          <w:sz w:val="18"/>
          <w:szCs w:val="18"/>
        </w:rPr>
      </w:pPr>
    </w:p>
    <w:p w14:paraId="45C8F694" w14:textId="77777777" w:rsidR="00D770CF" w:rsidRDefault="00D770CF">
      <w:pPr>
        <w:spacing w:line="200" w:lineRule="exact"/>
      </w:pPr>
    </w:p>
    <w:p w14:paraId="49A860E2" w14:textId="77777777" w:rsidR="00D770CF" w:rsidRDefault="00D770CF">
      <w:pPr>
        <w:spacing w:line="200" w:lineRule="exact"/>
      </w:pPr>
    </w:p>
    <w:sectPr w:rsidR="00D770CF" w:rsidSect="0097613B">
      <w:type w:val="continuous"/>
      <w:pgSz w:w="11920" w:h="16840"/>
      <w:pgMar w:top="580" w:right="420" w:bottom="280" w:left="400" w:header="720" w:footer="720" w:gutter="0"/>
      <w:cols w:num="2" w:space="720" w:equalWidth="0">
        <w:col w:w="1717" w:space="5083"/>
        <w:col w:w="430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C131E5"/>
    <w:multiLevelType w:val="multilevel"/>
    <w:tmpl w:val="DDDE50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0sjA2NzCzMDM2sTRR0lEKTi0uzszPAykwqgUAThvQYiwAAAA="/>
  </w:docVars>
  <w:rsids>
    <w:rsidRoot w:val="00D770CF"/>
    <w:rsid w:val="003C749B"/>
    <w:rsid w:val="00441490"/>
    <w:rsid w:val="00532082"/>
    <w:rsid w:val="00590AE1"/>
    <w:rsid w:val="00683257"/>
    <w:rsid w:val="006D5C76"/>
    <w:rsid w:val="008A51D3"/>
    <w:rsid w:val="0097613B"/>
    <w:rsid w:val="009A2F2C"/>
    <w:rsid w:val="00B170FB"/>
    <w:rsid w:val="00BD3847"/>
    <w:rsid w:val="00C50241"/>
    <w:rsid w:val="00D770CF"/>
    <w:rsid w:val="00EE44F3"/>
    <w:rsid w:val="00F353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1268AA"/>
  <w15:docId w15:val="{186C5486-472B-4330-B088-49CE6F806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tabs>
        <w:tab w:val="num" w:pos="720"/>
      </w:tabs>
      <w:spacing w:before="240" w:after="60"/>
      <w:ind w:left="720" w:hanging="72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tabs>
        <w:tab w:val="num" w:pos="1440"/>
      </w:tabs>
      <w:spacing w:before="240" w:after="60"/>
      <w:ind w:left="1440" w:hanging="72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tabs>
        <w:tab w:val="num" w:pos="2160"/>
      </w:tabs>
      <w:spacing w:before="240" w:after="60"/>
      <w:ind w:left="2160" w:hanging="72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tabs>
        <w:tab w:val="num" w:pos="2880"/>
      </w:tabs>
      <w:spacing w:before="240" w:after="60"/>
      <w:ind w:left="2880" w:hanging="72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tabs>
        <w:tab w:val="num" w:pos="3600"/>
      </w:tabs>
      <w:spacing w:before="240" w:after="60"/>
      <w:ind w:left="3600" w:hanging="72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tabs>
        <w:tab w:val="num" w:pos="4320"/>
      </w:tabs>
      <w:spacing w:before="240" w:after="60"/>
      <w:ind w:left="4320" w:hanging="72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tabs>
        <w:tab w:val="num" w:pos="5040"/>
      </w:tabs>
      <w:spacing w:before="240" w:after="60"/>
      <w:ind w:left="5040" w:hanging="72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tabs>
        <w:tab w:val="num" w:pos="5760"/>
      </w:tabs>
      <w:spacing w:before="240" w:after="60"/>
      <w:ind w:left="5760" w:hanging="72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tabs>
        <w:tab w:val="num" w:pos="6480"/>
      </w:tabs>
      <w:spacing w:before="240" w:after="60"/>
      <w:ind w:left="6480" w:hanging="72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546</Words>
  <Characters>311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dell</cp:lastModifiedBy>
  <cp:revision>3</cp:revision>
  <cp:lastPrinted>2022-02-15T05:04:00Z</cp:lastPrinted>
  <dcterms:created xsi:type="dcterms:W3CDTF">2022-02-15T05:08:00Z</dcterms:created>
  <dcterms:modified xsi:type="dcterms:W3CDTF">2022-02-23T05:23:00Z</dcterms:modified>
</cp:coreProperties>
</file>